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FC9EF" w14:textId="77777777" w:rsidR="00621D22" w:rsidRPr="00D26D5C" w:rsidRDefault="00700B37" w:rsidP="009C7A04">
      <w:pPr>
        <w:wordWrap/>
        <w:spacing w:after="0" w:line="360" w:lineRule="auto"/>
        <w:rPr>
          <w:rFonts w:ascii="Hyundai Sans Text" w:hAnsi="Hyundai Sans Text" w:cs="Arial"/>
        </w:rPr>
      </w:pPr>
      <w:r w:rsidRPr="003A157F">
        <w:rPr>
          <w:rFonts w:ascii="Arial" w:hAnsi="Arial" w:cs="Arial"/>
          <w:noProof/>
          <w:sz w:val="60"/>
          <w:szCs w:val="60"/>
        </w:rPr>
        <w:drawing>
          <wp:anchor distT="0" distB="0" distL="114300" distR="114300" simplePos="0" relativeHeight="251661312" behindDoc="0" locked="0" layoutInCell="1" allowOverlap="1" wp14:anchorId="06233D68" wp14:editId="10F7812C">
            <wp:simplePos x="0" y="0"/>
            <wp:positionH relativeFrom="column">
              <wp:posOffset>-50800</wp:posOffset>
            </wp:positionH>
            <wp:positionV relativeFrom="paragraph">
              <wp:posOffset>66362</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32BCB3" w14:textId="77777777" w:rsidR="00C8299C" w:rsidRPr="00D26D5C" w:rsidRDefault="00C8299C" w:rsidP="009C7A04">
      <w:pPr>
        <w:wordWrap/>
        <w:spacing w:after="0" w:line="360" w:lineRule="auto"/>
        <w:rPr>
          <w:rFonts w:ascii="Hyundai Sans Text" w:hAnsi="Hyundai Sans Text" w:cs="Arial"/>
        </w:rPr>
      </w:pPr>
    </w:p>
    <w:p w14:paraId="435F7E9F" w14:textId="77777777" w:rsidR="00493D0B" w:rsidRPr="00493D0B" w:rsidRDefault="00493D0B" w:rsidP="00493D0B">
      <w:pPr>
        <w:wordWrap/>
        <w:spacing w:after="0" w:line="360" w:lineRule="auto"/>
        <w:jc w:val="left"/>
        <w:rPr>
          <w:rFonts w:ascii="Arial" w:eastAsia="현대산스 Text" w:hAnsi="Arial" w:cs="Arial"/>
          <w:b/>
          <w:bCs/>
          <w:iCs/>
          <w:color w:val="FF0000"/>
          <w:kern w:val="0"/>
          <w:szCs w:val="20"/>
        </w:rPr>
      </w:pPr>
    </w:p>
    <w:p w14:paraId="4AF53DA1" w14:textId="659C9726" w:rsidR="00B8048F" w:rsidRDefault="00493D0B" w:rsidP="00493D0B">
      <w:pPr>
        <w:wordWrap/>
        <w:spacing w:after="0" w:line="360" w:lineRule="auto"/>
        <w:jc w:val="left"/>
        <w:rPr>
          <w:rFonts w:ascii="Arial" w:eastAsia="현대산스 Text" w:hAnsi="Arial" w:cs="Arial"/>
          <w:b/>
          <w:bCs/>
          <w:iCs/>
          <w:color w:val="FF0000"/>
          <w:kern w:val="0"/>
          <w:sz w:val="32"/>
          <w:szCs w:val="28"/>
        </w:rPr>
      </w:pPr>
      <w:r>
        <w:rPr>
          <w:rFonts w:ascii="Arial" w:eastAsia="현대산스 Text" w:hAnsi="Arial" w:cs="Arial" w:hint="eastAsia"/>
          <w:b/>
          <w:bCs/>
          <w:iCs/>
          <w:color w:val="FF0000"/>
          <w:kern w:val="0"/>
          <w:sz w:val="32"/>
          <w:szCs w:val="28"/>
        </w:rPr>
        <w:t>S</w:t>
      </w:r>
      <w:r>
        <w:rPr>
          <w:rFonts w:ascii="Arial" w:eastAsia="현대산스 Text" w:hAnsi="Arial" w:cs="Arial"/>
          <w:b/>
          <w:bCs/>
          <w:iCs/>
          <w:color w:val="FF0000"/>
          <w:kern w:val="0"/>
          <w:sz w:val="32"/>
          <w:szCs w:val="28"/>
        </w:rPr>
        <w:t>TRICTLY EMBARGOED UNTIL DEC. 20</w:t>
      </w:r>
      <w:r w:rsidRPr="00493D0B">
        <w:rPr>
          <w:rFonts w:ascii="Arial" w:eastAsia="현대산스 Text" w:hAnsi="Arial" w:cs="Arial"/>
          <w:b/>
          <w:bCs/>
          <w:iCs/>
          <w:color w:val="FF0000"/>
          <w:kern w:val="0"/>
          <w:sz w:val="32"/>
          <w:szCs w:val="28"/>
          <w:vertAlign w:val="superscript"/>
        </w:rPr>
        <w:t>th</w:t>
      </w:r>
      <w:r>
        <w:rPr>
          <w:rFonts w:ascii="Arial" w:eastAsia="현대산스 Text" w:hAnsi="Arial" w:cs="Arial"/>
          <w:b/>
          <w:bCs/>
          <w:iCs/>
          <w:color w:val="FF0000"/>
          <w:kern w:val="0"/>
          <w:sz w:val="32"/>
          <w:szCs w:val="28"/>
        </w:rPr>
        <w:t xml:space="preserve"> 10:00 KST</w:t>
      </w:r>
    </w:p>
    <w:p w14:paraId="4F305A00" w14:textId="77777777" w:rsidR="00493D0B" w:rsidRPr="00152F06" w:rsidRDefault="00493D0B" w:rsidP="00490C05">
      <w:pPr>
        <w:wordWrap/>
        <w:spacing w:after="0" w:line="360" w:lineRule="auto"/>
        <w:jc w:val="center"/>
        <w:rPr>
          <w:rFonts w:ascii="Arial" w:eastAsia="현대산스 Text" w:hAnsi="Arial" w:cs="Arial"/>
          <w:b/>
          <w:bCs/>
          <w:iCs/>
          <w:color w:val="FF0000"/>
          <w:kern w:val="0"/>
          <w:sz w:val="32"/>
          <w:szCs w:val="28"/>
        </w:rPr>
      </w:pPr>
    </w:p>
    <w:p w14:paraId="70139694" w14:textId="712EAE4E" w:rsidR="00AB525D" w:rsidRDefault="008D571B" w:rsidP="00FA1D04">
      <w:pPr>
        <w:widowControl/>
        <w:wordWrap/>
        <w:autoSpaceDE/>
        <w:autoSpaceDN/>
        <w:spacing w:after="0" w:line="360" w:lineRule="auto"/>
        <w:jc w:val="center"/>
        <w:rPr>
          <w:rFonts w:ascii="Arial" w:eastAsia="현대산스 Head Medium" w:hAnsi="Arial" w:cs="Arial"/>
          <w:b/>
          <w:bCs/>
          <w:iCs/>
          <w:kern w:val="0"/>
          <w:sz w:val="32"/>
          <w:szCs w:val="28"/>
        </w:rPr>
      </w:pPr>
      <w:r>
        <w:rPr>
          <w:rFonts w:ascii="Arial" w:eastAsia="현대산스 Head Medium" w:hAnsi="Arial" w:cs="Arial"/>
          <w:b/>
          <w:bCs/>
          <w:iCs/>
          <w:kern w:val="0"/>
          <w:sz w:val="32"/>
          <w:szCs w:val="28"/>
        </w:rPr>
        <w:t xml:space="preserve">Hyundai Motor Presents Vision for </w:t>
      </w:r>
      <w:r w:rsidR="00AB525D">
        <w:rPr>
          <w:rFonts w:ascii="Arial" w:eastAsia="현대산스 Head Medium" w:hAnsi="Arial" w:cs="Arial"/>
          <w:b/>
          <w:bCs/>
          <w:iCs/>
          <w:kern w:val="0"/>
          <w:sz w:val="32"/>
          <w:szCs w:val="28"/>
        </w:rPr>
        <w:t>Human</w:t>
      </w:r>
      <w:r w:rsidR="00493D0B">
        <w:rPr>
          <w:rFonts w:ascii="Arial" w:eastAsia="현대산스 Head Medium" w:hAnsi="Arial" w:cs="Arial"/>
          <w:b/>
          <w:bCs/>
          <w:iCs/>
          <w:kern w:val="0"/>
          <w:sz w:val="32"/>
          <w:szCs w:val="28"/>
        </w:rPr>
        <w:t>-</w:t>
      </w:r>
      <w:r w:rsidR="00AB525D">
        <w:rPr>
          <w:rFonts w:ascii="Arial" w:eastAsia="현대산스 Head Medium" w:hAnsi="Arial" w:cs="Arial"/>
          <w:b/>
          <w:bCs/>
          <w:iCs/>
          <w:kern w:val="0"/>
          <w:sz w:val="32"/>
          <w:szCs w:val="28"/>
        </w:rPr>
        <w:t xml:space="preserve">Centered </w:t>
      </w:r>
    </w:p>
    <w:p w14:paraId="27AE0CA2" w14:textId="2D408178" w:rsidR="004F4B95" w:rsidRPr="003A157F" w:rsidRDefault="00F97168" w:rsidP="00FA1D04">
      <w:pPr>
        <w:widowControl/>
        <w:wordWrap/>
        <w:autoSpaceDE/>
        <w:autoSpaceDN/>
        <w:spacing w:after="0" w:line="360" w:lineRule="auto"/>
        <w:jc w:val="center"/>
        <w:rPr>
          <w:rFonts w:ascii="Arial" w:eastAsia="현대산스 Head Medium" w:hAnsi="Arial" w:cs="Arial"/>
          <w:b/>
          <w:bCs/>
          <w:iCs/>
          <w:kern w:val="0"/>
          <w:sz w:val="32"/>
          <w:szCs w:val="28"/>
        </w:rPr>
      </w:pPr>
      <w:r>
        <w:rPr>
          <w:rFonts w:ascii="Arial" w:eastAsia="현대산스 Head Medium" w:hAnsi="Arial" w:cs="Arial"/>
          <w:b/>
          <w:bCs/>
          <w:iCs/>
          <w:kern w:val="0"/>
          <w:sz w:val="32"/>
          <w:szCs w:val="28"/>
        </w:rPr>
        <w:t xml:space="preserve">Future Cities </w:t>
      </w:r>
      <w:r w:rsidR="00B83A5C">
        <w:rPr>
          <w:rFonts w:ascii="Arial" w:eastAsia="현대산스 Head Medium" w:hAnsi="Arial" w:cs="Arial"/>
          <w:b/>
          <w:bCs/>
          <w:iCs/>
          <w:kern w:val="0"/>
          <w:sz w:val="32"/>
          <w:szCs w:val="28"/>
        </w:rPr>
        <w:t>through</w:t>
      </w:r>
      <w:r>
        <w:rPr>
          <w:rFonts w:ascii="Arial" w:eastAsia="현대산스 Head Medium" w:hAnsi="Arial" w:cs="Arial"/>
          <w:b/>
          <w:bCs/>
          <w:iCs/>
          <w:kern w:val="0"/>
          <w:sz w:val="32"/>
          <w:szCs w:val="28"/>
        </w:rPr>
        <w:t xml:space="preserve"> </w:t>
      </w:r>
      <w:r w:rsidR="001D165B">
        <w:rPr>
          <w:rFonts w:ascii="Arial" w:eastAsia="현대산스 Head Medium" w:hAnsi="Arial" w:cs="Arial"/>
          <w:b/>
          <w:bCs/>
          <w:iCs/>
          <w:kern w:val="0"/>
          <w:sz w:val="32"/>
          <w:szCs w:val="28"/>
        </w:rPr>
        <w:t>Smart</w:t>
      </w:r>
      <w:r>
        <w:rPr>
          <w:rFonts w:ascii="Arial" w:eastAsia="현대산스 Head Medium" w:hAnsi="Arial" w:cs="Arial"/>
          <w:b/>
          <w:bCs/>
          <w:iCs/>
          <w:kern w:val="0"/>
          <w:sz w:val="32"/>
          <w:szCs w:val="28"/>
        </w:rPr>
        <w:t xml:space="preserve"> Mobility Solutions</w:t>
      </w:r>
      <w:r w:rsidR="008D571B">
        <w:rPr>
          <w:rFonts w:ascii="Arial" w:eastAsia="현대산스 Head Medium" w:hAnsi="Arial" w:cs="Arial"/>
          <w:b/>
          <w:bCs/>
          <w:iCs/>
          <w:kern w:val="0"/>
          <w:sz w:val="32"/>
          <w:szCs w:val="28"/>
        </w:rPr>
        <w:t xml:space="preserve"> at CES 2020</w:t>
      </w:r>
    </w:p>
    <w:p w14:paraId="79BD9FB3" w14:textId="77777777" w:rsidR="00B3589A" w:rsidRPr="00BF7BE4" w:rsidRDefault="00B3589A" w:rsidP="00490C05">
      <w:pPr>
        <w:spacing w:line="360" w:lineRule="auto"/>
        <w:jc w:val="center"/>
        <w:rPr>
          <w:rFonts w:ascii="Arial" w:eastAsia="현대산스 Text" w:hAnsi="Arial" w:cs="Arial"/>
          <w:sz w:val="22"/>
        </w:rPr>
      </w:pPr>
    </w:p>
    <w:p w14:paraId="27AA79CA" w14:textId="6E910717" w:rsidR="00B3589A" w:rsidRDefault="00830B24" w:rsidP="00847619">
      <w:pPr>
        <w:pStyle w:val="a8"/>
        <w:numPr>
          <w:ilvl w:val="0"/>
          <w:numId w:val="7"/>
        </w:numPr>
        <w:spacing w:line="360" w:lineRule="auto"/>
        <w:jc w:val="left"/>
        <w:rPr>
          <w:rFonts w:ascii="Arial" w:eastAsia="현대산스 Text" w:hAnsi="Arial" w:cs="Arial"/>
          <w:sz w:val="22"/>
          <w:szCs w:val="22"/>
        </w:rPr>
      </w:pPr>
      <w:r>
        <w:rPr>
          <w:rFonts w:ascii="Arial" w:eastAsia="현대산스 Text" w:hAnsi="Arial" w:cs="Arial"/>
          <w:sz w:val="22"/>
          <w:szCs w:val="22"/>
        </w:rPr>
        <w:t>Hyundai Motor to present human-centered future mobility vision at CES 2020</w:t>
      </w:r>
    </w:p>
    <w:p w14:paraId="2379EF11" w14:textId="5EEB1965" w:rsidR="00B3589A" w:rsidRDefault="00830B24" w:rsidP="00847619">
      <w:pPr>
        <w:pStyle w:val="a8"/>
        <w:numPr>
          <w:ilvl w:val="0"/>
          <w:numId w:val="7"/>
        </w:numPr>
        <w:spacing w:line="360" w:lineRule="auto"/>
        <w:jc w:val="left"/>
        <w:rPr>
          <w:rFonts w:ascii="Arial" w:eastAsia="현대산스 Text" w:hAnsi="Arial" w:cs="Arial"/>
          <w:sz w:val="22"/>
          <w:szCs w:val="22"/>
        </w:rPr>
      </w:pPr>
      <w:r>
        <w:rPr>
          <w:rFonts w:ascii="Arial" w:eastAsia="현대산스 Text" w:hAnsi="Arial" w:cs="Arial"/>
          <w:sz w:val="22"/>
          <w:szCs w:val="22"/>
        </w:rPr>
        <w:t>PAV, PBV and the Hub to be connected to enrich lives of city commuters</w:t>
      </w:r>
    </w:p>
    <w:p w14:paraId="14B5BDD4" w14:textId="77777777" w:rsidR="008F5DE0" w:rsidRPr="008B18B5" w:rsidRDefault="008F5DE0" w:rsidP="00C3749B">
      <w:pPr>
        <w:pStyle w:val="a8"/>
        <w:spacing w:line="360" w:lineRule="auto"/>
        <w:ind w:left="720"/>
        <w:jc w:val="left"/>
        <w:rPr>
          <w:rFonts w:ascii="Arial" w:hAnsi="Arial" w:cs="Arial"/>
          <w:b/>
          <w:color w:val="000000" w:themeColor="text1"/>
        </w:rPr>
      </w:pPr>
    </w:p>
    <w:p w14:paraId="55A18A7D" w14:textId="085141E3" w:rsidR="008B18B5" w:rsidRDefault="00427D30"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bookmarkStart w:id="0" w:name="_Hlk24125805"/>
      <w:r>
        <w:rPr>
          <w:rFonts w:ascii="Arial" w:eastAsia="현대산스 Text" w:hAnsi="Arial" w:cs="Arial"/>
          <w:b/>
          <w:color w:val="000000" w:themeColor="text1"/>
          <w:sz w:val="22"/>
          <w:szCs w:val="22"/>
        </w:rPr>
        <w:t>Seoul</w:t>
      </w:r>
      <w:r w:rsidR="00DD2DAA" w:rsidRPr="003A157F">
        <w:rPr>
          <w:rFonts w:ascii="Arial" w:eastAsia="현대산스 Text" w:hAnsi="Arial" w:cs="Arial"/>
          <w:b/>
          <w:color w:val="000000" w:themeColor="text1"/>
          <w:sz w:val="22"/>
          <w:szCs w:val="22"/>
        </w:rPr>
        <w:t>,</w:t>
      </w:r>
      <w:r w:rsidR="006258DC" w:rsidRPr="003A157F">
        <w:rPr>
          <w:rFonts w:ascii="Arial" w:eastAsia="현대산스 Text" w:hAnsi="Arial" w:cs="Arial"/>
          <w:b/>
          <w:color w:val="000000" w:themeColor="text1"/>
          <w:sz w:val="22"/>
          <w:szCs w:val="22"/>
        </w:rPr>
        <w:t xml:space="preserve"> </w:t>
      </w:r>
      <w:r w:rsidR="008B18B5">
        <w:rPr>
          <w:rFonts w:ascii="Arial" w:eastAsia="현대산스 Text" w:hAnsi="Arial" w:cs="Arial"/>
          <w:b/>
          <w:color w:val="000000" w:themeColor="text1"/>
          <w:sz w:val="22"/>
          <w:szCs w:val="22"/>
        </w:rPr>
        <w:t>Dec</w:t>
      </w:r>
      <w:r w:rsidR="00A7260E">
        <w:rPr>
          <w:rFonts w:ascii="Arial" w:eastAsia="현대산스 Text" w:hAnsi="Arial" w:cs="Arial"/>
          <w:b/>
          <w:color w:val="000000" w:themeColor="text1"/>
          <w:sz w:val="22"/>
          <w:szCs w:val="22"/>
        </w:rPr>
        <w:t>ember</w:t>
      </w:r>
      <w:r w:rsidR="00274619" w:rsidRPr="003A157F">
        <w:rPr>
          <w:rFonts w:ascii="Arial" w:eastAsia="현대산스 Text" w:hAnsi="Arial" w:cs="Arial"/>
          <w:b/>
          <w:color w:val="000000" w:themeColor="text1"/>
          <w:sz w:val="22"/>
          <w:szCs w:val="22"/>
        </w:rPr>
        <w:t xml:space="preserve"> </w:t>
      </w:r>
      <w:r w:rsidR="00A9574D" w:rsidRPr="00A9574D">
        <w:rPr>
          <w:rFonts w:ascii="Arial" w:eastAsia="현대산스 Text" w:hAnsi="Arial" w:cs="Arial"/>
          <w:b/>
          <w:color w:val="000000" w:themeColor="text1"/>
          <w:sz w:val="22"/>
          <w:szCs w:val="22"/>
        </w:rPr>
        <w:t>20</w:t>
      </w:r>
      <w:r w:rsidR="00E30061" w:rsidRPr="00A9574D">
        <w:rPr>
          <w:rFonts w:ascii="Arial" w:eastAsia="현대산스 Text" w:hAnsi="Arial" w:cs="Arial"/>
          <w:b/>
          <w:color w:val="000000" w:themeColor="text1"/>
          <w:sz w:val="22"/>
          <w:szCs w:val="22"/>
        </w:rPr>
        <w:t xml:space="preserve">, </w:t>
      </w:r>
      <w:r w:rsidR="00E30061" w:rsidRPr="003A157F">
        <w:rPr>
          <w:rFonts w:ascii="Arial" w:eastAsia="현대산스 Text" w:hAnsi="Arial" w:cs="Arial"/>
          <w:b/>
          <w:color w:val="000000" w:themeColor="text1"/>
          <w:sz w:val="22"/>
          <w:szCs w:val="22"/>
        </w:rPr>
        <w:t>201</w:t>
      </w:r>
      <w:r w:rsidR="00594479" w:rsidRPr="003A157F">
        <w:rPr>
          <w:rFonts w:ascii="Arial" w:eastAsia="현대산스 Text" w:hAnsi="Arial" w:cs="Arial"/>
          <w:b/>
          <w:color w:val="000000" w:themeColor="text1"/>
          <w:sz w:val="22"/>
          <w:szCs w:val="22"/>
        </w:rPr>
        <w:t>9</w:t>
      </w:r>
      <w:r w:rsidR="00A547E6" w:rsidRPr="003A157F">
        <w:rPr>
          <w:rFonts w:ascii="Arial" w:eastAsia="현대산스 Text" w:hAnsi="Arial" w:cs="Arial"/>
          <w:color w:val="000000" w:themeColor="text1"/>
          <w:sz w:val="22"/>
          <w:szCs w:val="22"/>
        </w:rPr>
        <w:t xml:space="preserve"> </w:t>
      </w:r>
      <w:r w:rsidR="00A547E6" w:rsidRPr="003A157F">
        <w:rPr>
          <w:rFonts w:ascii="Arial" w:eastAsia="현대산스 Text" w:hAnsi="Arial" w:cs="Arial"/>
          <w:color w:val="000000" w:themeColor="text1"/>
          <w:kern w:val="2"/>
          <w:sz w:val="22"/>
          <w:szCs w:val="22"/>
          <w:lang w:val="en-US" w:eastAsia="ko-KR"/>
        </w:rPr>
        <w:t>–</w:t>
      </w:r>
      <w:r w:rsidR="004C29C3" w:rsidRPr="003A157F">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 xml:space="preserve">Hyundai Motor will take the stage at </w:t>
      </w:r>
      <w:r w:rsidR="00487EC6">
        <w:rPr>
          <w:rFonts w:ascii="Arial" w:eastAsia="현대산스 Text" w:hAnsi="Arial" w:cs="Arial"/>
          <w:color w:val="000000" w:themeColor="text1"/>
          <w:kern w:val="2"/>
          <w:sz w:val="22"/>
          <w:szCs w:val="22"/>
          <w:lang w:val="en-US" w:eastAsia="ko-KR"/>
        </w:rPr>
        <w:t xml:space="preserve">CES 2020 </w:t>
      </w:r>
      <w:r>
        <w:rPr>
          <w:rFonts w:ascii="Arial" w:eastAsia="현대산스 Text" w:hAnsi="Arial" w:cs="Arial"/>
          <w:color w:val="000000" w:themeColor="text1"/>
          <w:kern w:val="2"/>
          <w:sz w:val="22"/>
          <w:szCs w:val="22"/>
          <w:lang w:val="en-US" w:eastAsia="ko-KR"/>
        </w:rPr>
        <w:t xml:space="preserve">to </w:t>
      </w:r>
      <w:r w:rsidR="00487EC6">
        <w:rPr>
          <w:rFonts w:ascii="Arial" w:eastAsia="현대산스 Text" w:hAnsi="Arial" w:cs="Arial"/>
          <w:color w:val="000000" w:themeColor="text1"/>
          <w:kern w:val="2"/>
          <w:sz w:val="22"/>
          <w:szCs w:val="22"/>
          <w:lang w:val="en-US" w:eastAsia="ko-KR"/>
        </w:rPr>
        <w:t xml:space="preserve">present </w:t>
      </w:r>
      <w:r>
        <w:rPr>
          <w:rFonts w:ascii="Arial" w:eastAsia="현대산스 Text" w:hAnsi="Arial" w:cs="Arial"/>
          <w:color w:val="000000" w:themeColor="text1"/>
          <w:kern w:val="2"/>
          <w:sz w:val="22"/>
          <w:szCs w:val="22"/>
          <w:lang w:val="en-US" w:eastAsia="ko-KR"/>
        </w:rPr>
        <w:t>its vision</w:t>
      </w:r>
      <w:r w:rsidR="00487EC6">
        <w:rPr>
          <w:rFonts w:ascii="Arial" w:eastAsia="현대산스 Text" w:hAnsi="Arial" w:cs="Arial"/>
          <w:color w:val="000000" w:themeColor="text1"/>
          <w:kern w:val="2"/>
          <w:sz w:val="22"/>
          <w:szCs w:val="22"/>
          <w:lang w:val="en-US" w:eastAsia="ko-KR"/>
        </w:rPr>
        <w:t xml:space="preserve"> for </w:t>
      </w:r>
      <w:r w:rsidR="00B83A5C">
        <w:rPr>
          <w:rFonts w:ascii="Arial" w:eastAsia="현대산스 Text" w:hAnsi="Arial" w:cs="Arial"/>
          <w:color w:val="000000" w:themeColor="text1"/>
          <w:kern w:val="2"/>
          <w:sz w:val="22"/>
          <w:szCs w:val="22"/>
          <w:lang w:val="en-US" w:eastAsia="ko-KR"/>
        </w:rPr>
        <w:t>mobility</w:t>
      </w:r>
      <w:r w:rsidR="00847662">
        <w:rPr>
          <w:rFonts w:ascii="Arial" w:eastAsia="현대산스 Text" w:hAnsi="Arial" w:cs="Arial"/>
          <w:color w:val="000000" w:themeColor="text1"/>
          <w:kern w:val="2"/>
          <w:sz w:val="22"/>
          <w:szCs w:val="22"/>
          <w:lang w:val="en-US" w:eastAsia="ko-KR"/>
        </w:rPr>
        <w:t xml:space="preserve"> and </w:t>
      </w:r>
      <w:r w:rsidR="002B7266">
        <w:rPr>
          <w:rFonts w:ascii="Arial" w:eastAsia="현대산스 Text" w:hAnsi="Arial" w:cs="Arial"/>
          <w:color w:val="000000" w:themeColor="text1"/>
          <w:kern w:val="2"/>
          <w:sz w:val="22"/>
          <w:szCs w:val="22"/>
          <w:lang w:val="en-US" w:eastAsia="ko-KR"/>
        </w:rPr>
        <w:t>cities</w:t>
      </w:r>
      <w:r>
        <w:rPr>
          <w:rFonts w:ascii="Arial" w:eastAsia="현대산스 Text" w:hAnsi="Arial" w:cs="Arial"/>
          <w:color w:val="000000" w:themeColor="text1"/>
          <w:kern w:val="2"/>
          <w:sz w:val="22"/>
          <w:szCs w:val="22"/>
          <w:lang w:val="en-US" w:eastAsia="ko-KR"/>
        </w:rPr>
        <w:t xml:space="preserve"> of the future</w:t>
      </w:r>
      <w:r w:rsidR="00487EC6">
        <w:rPr>
          <w:rFonts w:ascii="Arial" w:eastAsia="현대산스 Text" w:hAnsi="Arial" w:cs="Arial"/>
          <w:color w:val="000000" w:themeColor="text1"/>
          <w:kern w:val="2"/>
          <w:sz w:val="22"/>
          <w:szCs w:val="22"/>
          <w:lang w:val="en-US" w:eastAsia="ko-KR"/>
        </w:rPr>
        <w:t>.</w:t>
      </w:r>
      <w:r w:rsidR="00453198">
        <w:rPr>
          <w:rFonts w:ascii="Arial" w:eastAsia="현대산스 Text" w:hAnsi="Arial" w:cs="Arial"/>
          <w:color w:val="000000" w:themeColor="text1"/>
          <w:kern w:val="2"/>
          <w:sz w:val="22"/>
          <w:szCs w:val="22"/>
          <w:lang w:val="en-US" w:eastAsia="ko-KR"/>
        </w:rPr>
        <w:t xml:space="preserve"> </w:t>
      </w:r>
    </w:p>
    <w:p w14:paraId="1D0E2546" w14:textId="77777777" w:rsidR="008B18B5" w:rsidRDefault="008B18B5"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76CF8FC7" w14:textId="390B19FA" w:rsidR="00427D30" w:rsidRDefault="00AB525D"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Hyundai </w:t>
      </w:r>
      <w:r w:rsidR="00B83A5C">
        <w:rPr>
          <w:rFonts w:ascii="Arial" w:eastAsia="현대산스 Text" w:hAnsi="Arial" w:cs="Arial"/>
          <w:color w:val="000000" w:themeColor="text1"/>
          <w:kern w:val="2"/>
          <w:sz w:val="22"/>
          <w:szCs w:val="22"/>
          <w:lang w:val="en-US" w:eastAsia="ko-KR"/>
        </w:rPr>
        <w:t>will unveil its first concept</w:t>
      </w:r>
      <w:r>
        <w:rPr>
          <w:rFonts w:ascii="Arial" w:eastAsia="현대산스 Text" w:hAnsi="Arial" w:cs="Arial"/>
          <w:color w:val="000000" w:themeColor="text1"/>
          <w:kern w:val="2"/>
          <w:sz w:val="22"/>
          <w:szCs w:val="22"/>
          <w:lang w:val="en-US" w:eastAsia="ko-KR"/>
        </w:rPr>
        <w:t xml:space="preserve"> Personal Air Vehicle (PAV) as part of the Urban Air Mobility (UAM) </w:t>
      </w:r>
      <w:r w:rsidR="00A9574D">
        <w:rPr>
          <w:rFonts w:ascii="Arial" w:eastAsia="현대산스 Text" w:hAnsi="Arial" w:cs="Arial"/>
          <w:color w:val="000000" w:themeColor="text1"/>
          <w:kern w:val="2"/>
          <w:sz w:val="22"/>
          <w:szCs w:val="22"/>
          <w:lang w:val="en-US" w:eastAsia="ko-KR"/>
        </w:rPr>
        <w:t>landscape</w:t>
      </w:r>
      <w:r>
        <w:rPr>
          <w:rFonts w:ascii="Arial" w:eastAsia="현대산스 Text" w:hAnsi="Arial" w:cs="Arial"/>
          <w:color w:val="000000" w:themeColor="text1"/>
          <w:kern w:val="2"/>
          <w:sz w:val="22"/>
          <w:szCs w:val="22"/>
          <w:lang w:val="en-US" w:eastAsia="ko-KR"/>
        </w:rPr>
        <w:t>. The use of</w:t>
      </w:r>
      <w:r w:rsidR="008D571B">
        <w:rPr>
          <w:rFonts w:ascii="Arial" w:eastAsia="현대산스 Text" w:hAnsi="Arial" w:cs="Arial"/>
          <w:color w:val="000000" w:themeColor="text1"/>
          <w:kern w:val="2"/>
          <w:sz w:val="22"/>
          <w:szCs w:val="22"/>
          <w:lang w:val="en-US" w:eastAsia="ko-KR"/>
        </w:rPr>
        <w:t xml:space="preserve"> airspace </w:t>
      </w:r>
      <w:r>
        <w:rPr>
          <w:rFonts w:ascii="Arial" w:eastAsia="현대산스 Text" w:hAnsi="Arial" w:cs="Arial"/>
          <w:color w:val="000000" w:themeColor="text1"/>
          <w:kern w:val="2"/>
          <w:sz w:val="22"/>
          <w:szCs w:val="22"/>
          <w:lang w:val="en-US" w:eastAsia="ko-KR"/>
        </w:rPr>
        <w:t xml:space="preserve">is expected to </w:t>
      </w:r>
      <w:r w:rsidR="008D571B">
        <w:rPr>
          <w:rFonts w:ascii="Arial" w:eastAsia="현대산스 Text" w:hAnsi="Arial" w:cs="Arial"/>
          <w:color w:val="000000" w:themeColor="text1"/>
          <w:kern w:val="2"/>
          <w:sz w:val="22"/>
          <w:szCs w:val="22"/>
          <w:lang w:val="en-US" w:eastAsia="ko-KR"/>
        </w:rPr>
        <w:t xml:space="preserve">alleviate </w:t>
      </w:r>
      <w:r w:rsidR="00C80101">
        <w:rPr>
          <w:rFonts w:ascii="Arial" w:eastAsia="현대산스 Text" w:hAnsi="Arial" w:cs="Arial"/>
          <w:color w:val="000000" w:themeColor="text1"/>
          <w:kern w:val="2"/>
          <w:sz w:val="22"/>
          <w:szCs w:val="22"/>
          <w:lang w:val="en-US" w:eastAsia="ko-KR"/>
        </w:rPr>
        <w:t>road congestion</w:t>
      </w:r>
      <w:r w:rsidR="008D571B">
        <w:rPr>
          <w:rFonts w:ascii="Arial" w:eastAsia="현대산스 Text" w:hAnsi="Arial" w:cs="Arial"/>
          <w:color w:val="000000" w:themeColor="text1"/>
          <w:kern w:val="2"/>
          <w:sz w:val="22"/>
          <w:szCs w:val="22"/>
          <w:lang w:val="en-US" w:eastAsia="ko-KR"/>
        </w:rPr>
        <w:t xml:space="preserve"> </w:t>
      </w:r>
      <w:r w:rsidR="00C80101">
        <w:rPr>
          <w:rFonts w:ascii="Arial" w:eastAsia="현대산스 Text" w:hAnsi="Arial" w:cs="Arial"/>
          <w:color w:val="000000" w:themeColor="text1"/>
          <w:kern w:val="2"/>
          <w:sz w:val="22"/>
          <w:szCs w:val="22"/>
          <w:lang w:val="en-US" w:eastAsia="ko-KR"/>
        </w:rPr>
        <w:t xml:space="preserve">and </w:t>
      </w:r>
      <w:r w:rsidR="001A04A9">
        <w:rPr>
          <w:rFonts w:ascii="Arial" w:eastAsia="현대산스 Text" w:hAnsi="Arial" w:cs="Arial"/>
          <w:color w:val="000000" w:themeColor="text1"/>
          <w:kern w:val="2"/>
          <w:sz w:val="22"/>
          <w:szCs w:val="22"/>
          <w:lang w:val="en-US" w:eastAsia="ko-KR"/>
        </w:rPr>
        <w:t xml:space="preserve">give back </w:t>
      </w:r>
      <w:r w:rsidR="00B83A5C">
        <w:rPr>
          <w:rFonts w:ascii="Arial" w:eastAsia="현대산스 Text" w:hAnsi="Arial" w:cs="Arial"/>
          <w:color w:val="000000" w:themeColor="text1"/>
          <w:kern w:val="2"/>
          <w:sz w:val="22"/>
          <w:szCs w:val="22"/>
          <w:lang w:val="en-US" w:eastAsia="ko-KR"/>
        </w:rPr>
        <w:t>quality</w:t>
      </w:r>
      <w:r w:rsidR="001A04A9">
        <w:rPr>
          <w:rFonts w:ascii="Arial" w:eastAsia="현대산스 Text" w:hAnsi="Arial" w:cs="Arial"/>
          <w:color w:val="000000" w:themeColor="text1"/>
          <w:kern w:val="2"/>
          <w:sz w:val="22"/>
          <w:szCs w:val="22"/>
          <w:lang w:val="en-US" w:eastAsia="ko-KR"/>
        </w:rPr>
        <w:t xml:space="preserve"> time </w:t>
      </w:r>
      <w:r w:rsidR="00C80101">
        <w:rPr>
          <w:rFonts w:ascii="Arial" w:eastAsia="현대산스 Text" w:hAnsi="Arial" w:cs="Arial"/>
          <w:color w:val="000000" w:themeColor="text1"/>
          <w:kern w:val="2"/>
          <w:sz w:val="22"/>
          <w:szCs w:val="22"/>
          <w:lang w:val="en-US" w:eastAsia="ko-KR"/>
        </w:rPr>
        <w:t>to city commuters</w:t>
      </w:r>
      <w:r w:rsidR="00847662">
        <w:rPr>
          <w:rFonts w:ascii="Arial" w:eastAsia="현대산스 Text" w:hAnsi="Arial" w:cs="Arial"/>
          <w:color w:val="000000" w:themeColor="text1"/>
          <w:kern w:val="2"/>
          <w:sz w:val="22"/>
          <w:szCs w:val="22"/>
          <w:lang w:val="en-US" w:eastAsia="ko-KR"/>
        </w:rPr>
        <w:t xml:space="preserve">. </w:t>
      </w:r>
    </w:p>
    <w:p w14:paraId="66590E2F" w14:textId="70E546C2" w:rsidR="00BA7D4B" w:rsidRPr="00BA7D4B" w:rsidRDefault="00BA7D4B" w:rsidP="00BA7D4B">
      <w:pPr>
        <w:pStyle w:val="HTML"/>
        <w:shd w:val="clear" w:color="auto" w:fill="FFFFFF"/>
        <w:spacing w:line="276" w:lineRule="auto"/>
        <w:jc w:val="both"/>
        <w:rPr>
          <w:rFonts w:ascii="Arial" w:eastAsia="현대산스 Text" w:hAnsi="Arial" w:cs="Arial"/>
          <w:b/>
          <w:i/>
          <w:color w:val="000000" w:themeColor="text1"/>
          <w:kern w:val="2"/>
          <w:sz w:val="18"/>
          <w:szCs w:val="18"/>
          <w:lang w:val="en-US" w:eastAsia="ko-KR"/>
        </w:rPr>
      </w:pPr>
      <w:r w:rsidRPr="00BA7D4B">
        <w:rPr>
          <w:rFonts w:ascii="Arial" w:eastAsia="현대산스 Text" w:hAnsi="Arial" w:cs="Arial" w:hint="eastAsia"/>
          <w:b/>
          <w:i/>
          <w:color w:val="000000" w:themeColor="text1"/>
          <w:kern w:val="2"/>
          <w:sz w:val="18"/>
          <w:szCs w:val="18"/>
          <w:lang w:val="en-US" w:eastAsia="ko-KR"/>
        </w:rPr>
        <w:t>*</w:t>
      </w:r>
      <w:r w:rsidRPr="00BA7D4B">
        <w:rPr>
          <w:rFonts w:ascii="Arial" w:eastAsia="현대산스 Text" w:hAnsi="Arial" w:cs="Arial"/>
          <w:b/>
          <w:i/>
          <w:color w:val="000000" w:themeColor="text1"/>
          <w:kern w:val="2"/>
          <w:sz w:val="18"/>
          <w:szCs w:val="18"/>
          <w:lang w:val="en-US" w:eastAsia="ko-KR"/>
        </w:rPr>
        <w:t>Personal Air Vehicle – Vehicle for air transportation / Urban Air Mobility – Ecosystem and services utilizing PAVs</w:t>
      </w:r>
      <w:r w:rsidRPr="00BA7D4B">
        <w:rPr>
          <w:rFonts w:ascii="Arial" w:eastAsia="현대산스 Text" w:hAnsi="Arial" w:cs="Arial" w:hint="eastAsia"/>
          <w:b/>
          <w:i/>
          <w:color w:val="000000" w:themeColor="text1"/>
          <w:kern w:val="2"/>
          <w:sz w:val="18"/>
          <w:szCs w:val="18"/>
          <w:lang w:val="en-US" w:eastAsia="ko-KR"/>
        </w:rPr>
        <w:t xml:space="preserve"> </w:t>
      </w:r>
    </w:p>
    <w:p w14:paraId="09704164" w14:textId="77777777" w:rsidR="00427D30" w:rsidRDefault="00427D30"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51291D74" w14:textId="1602FB5F" w:rsidR="00C80101" w:rsidRDefault="00C80101"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Hyundai’s vision continues with its</w:t>
      </w:r>
      <w:r w:rsidR="008D571B">
        <w:rPr>
          <w:rFonts w:ascii="Arial" w:eastAsia="현대산스 Text" w:hAnsi="Arial" w:cs="Arial"/>
          <w:color w:val="000000" w:themeColor="text1"/>
          <w:kern w:val="2"/>
          <w:sz w:val="22"/>
          <w:szCs w:val="22"/>
          <w:lang w:val="en-US" w:eastAsia="ko-KR"/>
        </w:rPr>
        <w:t xml:space="preserve"> </w:t>
      </w:r>
      <w:r w:rsidR="00427D30">
        <w:rPr>
          <w:rFonts w:ascii="Arial" w:eastAsia="현대산스 Text" w:hAnsi="Arial" w:cs="Arial"/>
          <w:sz w:val="22"/>
          <w:szCs w:val="22"/>
        </w:rPr>
        <w:t>Purpose Built Vehicle (</w:t>
      </w:r>
      <w:r w:rsidR="00847662">
        <w:rPr>
          <w:rFonts w:ascii="Arial" w:eastAsia="현대산스 Text" w:hAnsi="Arial" w:cs="Arial"/>
          <w:color w:val="000000" w:themeColor="text1"/>
          <w:kern w:val="2"/>
          <w:sz w:val="22"/>
          <w:szCs w:val="22"/>
          <w:lang w:val="en-US" w:eastAsia="ko-KR"/>
        </w:rPr>
        <w:t>PBV</w:t>
      </w:r>
      <w:r w:rsidR="00427D30">
        <w:rPr>
          <w:rFonts w:ascii="Arial" w:eastAsia="현대산스 Text" w:hAnsi="Arial" w:cs="Arial"/>
          <w:color w:val="000000" w:themeColor="text1"/>
          <w:kern w:val="2"/>
          <w:sz w:val="22"/>
          <w:szCs w:val="22"/>
          <w:lang w:val="en-US" w:eastAsia="ko-KR"/>
        </w:rPr>
        <w:t>)</w:t>
      </w:r>
      <w:r w:rsidR="008D571B">
        <w:rPr>
          <w:rFonts w:ascii="Arial" w:eastAsia="현대산스 Text" w:hAnsi="Arial" w:cs="Arial"/>
          <w:color w:val="000000" w:themeColor="text1"/>
          <w:kern w:val="2"/>
          <w:sz w:val="22"/>
          <w:szCs w:val="22"/>
          <w:lang w:val="en-US" w:eastAsia="ko-KR"/>
        </w:rPr>
        <w:t xml:space="preserve">. This highly customizable concept </w:t>
      </w:r>
      <w:r w:rsidR="00AB525D">
        <w:rPr>
          <w:rFonts w:ascii="Arial" w:eastAsia="현대산스 Text" w:hAnsi="Arial" w:cs="Arial"/>
          <w:color w:val="000000" w:themeColor="text1"/>
          <w:kern w:val="2"/>
          <w:sz w:val="22"/>
          <w:szCs w:val="22"/>
          <w:lang w:val="en-US" w:eastAsia="ko-KR"/>
        </w:rPr>
        <w:t xml:space="preserve">with autonomous driving feature </w:t>
      </w:r>
      <w:r w:rsidR="008D571B">
        <w:rPr>
          <w:rFonts w:ascii="Arial" w:eastAsia="현대산스 Text" w:hAnsi="Arial" w:cs="Arial"/>
          <w:color w:val="000000" w:themeColor="text1"/>
          <w:kern w:val="2"/>
          <w:sz w:val="22"/>
          <w:szCs w:val="22"/>
          <w:lang w:val="en-US" w:eastAsia="ko-KR"/>
        </w:rPr>
        <w:t xml:space="preserve">allows for limitless </w:t>
      </w:r>
      <w:r w:rsidR="00AB525D">
        <w:rPr>
          <w:rFonts w:ascii="Arial" w:eastAsia="현대산스 Text" w:hAnsi="Arial" w:cs="Arial"/>
          <w:color w:val="000000" w:themeColor="text1"/>
          <w:kern w:val="2"/>
          <w:sz w:val="22"/>
          <w:szCs w:val="22"/>
          <w:lang w:val="en-US" w:eastAsia="ko-KR"/>
        </w:rPr>
        <w:t xml:space="preserve">possibilities to turn the vehicle to be more than just </w:t>
      </w:r>
      <w:r w:rsidR="00B83A5C">
        <w:rPr>
          <w:rFonts w:ascii="Arial" w:eastAsia="현대산스 Text" w:hAnsi="Arial" w:cs="Arial"/>
          <w:color w:val="000000" w:themeColor="text1"/>
          <w:kern w:val="2"/>
          <w:sz w:val="22"/>
          <w:szCs w:val="22"/>
          <w:lang w:val="en-US" w:eastAsia="ko-KR"/>
        </w:rPr>
        <w:t xml:space="preserve">a </w:t>
      </w:r>
      <w:r w:rsidR="00AB525D">
        <w:rPr>
          <w:rFonts w:ascii="Arial" w:eastAsia="현대산스 Text" w:hAnsi="Arial" w:cs="Arial"/>
          <w:color w:val="000000" w:themeColor="text1"/>
          <w:kern w:val="2"/>
          <w:sz w:val="22"/>
          <w:szCs w:val="22"/>
          <w:lang w:val="en-US" w:eastAsia="ko-KR"/>
        </w:rPr>
        <w:t>means of transportation.</w:t>
      </w:r>
      <w:r w:rsidR="008D571B">
        <w:rPr>
          <w:rFonts w:ascii="Arial" w:eastAsia="현대산스 Text" w:hAnsi="Arial" w:cs="Arial"/>
          <w:color w:val="000000" w:themeColor="text1"/>
          <w:kern w:val="2"/>
          <w:sz w:val="22"/>
          <w:szCs w:val="22"/>
          <w:lang w:val="en-US" w:eastAsia="ko-KR"/>
        </w:rPr>
        <w:t xml:space="preserve"> </w:t>
      </w:r>
    </w:p>
    <w:p w14:paraId="2813C932" w14:textId="77777777" w:rsidR="00C80101" w:rsidRDefault="00C80101"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78FDDD94" w14:textId="53F40085" w:rsidR="00777F72" w:rsidRDefault="00C80101"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se two smart mobility devices will </w:t>
      </w:r>
      <w:r w:rsidR="00AB525D">
        <w:rPr>
          <w:rFonts w:ascii="Arial" w:eastAsia="현대산스 Text" w:hAnsi="Arial" w:cs="Arial"/>
          <w:color w:val="000000" w:themeColor="text1"/>
          <w:kern w:val="2"/>
          <w:sz w:val="22"/>
          <w:szCs w:val="22"/>
          <w:lang w:val="en-US" w:eastAsia="ko-KR"/>
        </w:rPr>
        <w:t>come together at the Hub, which will be located through</w:t>
      </w:r>
      <w:r w:rsidR="00B83A5C">
        <w:rPr>
          <w:rFonts w:ascii="Arial" w:eastAsia="현대산스 Text" w:hAnsi="Arial" w:cs="Arial"/>
          <w:color w:val="000000" w:themeColor="text1"/>
          <w:kern w:val="2"/>
          <w:sz w:val="22"/>
          <w:szCs w:val="22"/>
          <w:lang w:val="en-US" w:eastAsia="ko-KR"/>
        </w:rPr>
        <w:t>out</w:t>
      </w:r>
      <w:r w:rsidR="00AB525D">
        <w:rPr>
          <w:rFonts w:ascii="Arial" w:eastAsia="현대산스 Text" w:hAnsi="Arial" w:cs="Arial"/>
          <w:color w:val="000000" w:themeColor="text1"/>
          <w:kern w:val="2"/>
          <w:sz w:val="22"/>
          <w:szCs w:val="22"/>
          <w:lang w:val="en-US" w:eastAsia="ko-KR"/>
        </w:rPr>
        <w:t xml:space="preserve"> cit</w:t>
      </w:r>
      <w:r w:rsidR="00B83A5C">
        <w:rPr>
          <w:rFonts w:ascii="Arial" w:eastAsia="현대산스 Text" w:hAnsi="Arial" w:cs="Arial"/>
          <w:color w:val="000000" w:themeColor="text1"/>
          <w:kern w:val="2"/>
          <w:sz w:val="22"/>
          <w:szCs w:val="22"/>
          <w:lang w:val="en-US" w:eastAsia="ko-KR"/>
        </w:rPr>
        <w:t>ies in the future</w:t>
      </w:r>
      <w:r w:rsidR="00AB525D">
        <w:rPr>
          <w:rFonts w:ascii="Arial" w:eastAsia="현대산스 Text" w:hAnsi="Arial" w:cs="Arial"/>
          <w:color w:val="000000" w:themeColor="text1"/>
          <w:kern w:val="2"/>
          <w:sz w:val="22"/>
          <w:szCs w:val="22"/>
          <w:lang w:val="en-US" w:eastAsia="ko-KR"/>
        </w:rPr>
        <w:t xml:space="preserve"> and used as</w:t>
      </w:r>
      <w:r w:rsidR="00B83A5C">
        <w:rPr>
          <w:rFonts w:ascii="Arial" w:eastAsia="현대산스 Text" w:hAnsi="Arial" w:cs="Arial"/>
          <w:color w:val="000000" w:themeColor="text1"/>
          <w:kern w:val="2"/>
          <w:sz w:val="22"/>
          <w:szCs w:val="22"/>
          <w:lang w:val="en-US" w:eastAsia="ko-KR"/>
        </w:rPr>
        <w:t xml:space="preserve"> community spaces. </w:t>
      </w:r>
    </w:p>
    <w:p w14:paraId="080A55EE" w14:textId="3379B4EB" w:rsidR="001A04A9" w:rsidRDefault="004B2622" w:rsidP="00AD507B">
      <w:pPr>
        <w:pStyle w:val="HTML"/>
        <w:shd w:val="clear" w:color="auto" w:fill="FFFFFF"/>
        <w:spacing w:line="276" w:lineRule="auto"/>
        <w:jc w:val="both"/>
        <w:rPr>
          <w:rFonts w:ascii="Arial" w:eastAsia="현대산스 Text" w:hAnsi="Arial" w:cs="Arial"/>
          <w:b/>
          <w:i/>
          <w:color w:val="000000" w:themeColor="text1"/>
          <w:kern w:val="2"/>
          <w:sz w:val="18"/>
          <w:szCs w:val="18"/>
          <w:lang w:val="en-US" w:eastAsia="ko-KR"/>
        </w:rPr>
      </w:pPr>
      <w:r w:rsidRPr="00BA7D4B">
        <w:rPr>
          <w:rFonts w:ascii="Arial" w:eastAsia="현대산스 Text" w:hAnsi="Arial" w:cs="Arial" w:hint="eastAsia"/>
          <w:b/>
          <w:i/>
          <w:color w:val="000000" w:themeColor="text1"/>
          <w:kern w:val="2"/>
          <w:sz w:val="18"/>
          <w:szCs w:val="18"/>
          <w:lang w:val="en-US" w:eastAsia="ko-KR"/>
        </w:rPr>
        <w:t>*</w:t>
      </w:r>
      <w:r>
        <w:rPr>
          <w:rFonts w:ascii="Arial" w:eastAsia="현대산스 Text" w:hAnsi="Arial" w:cs="Arial"/>
          <w:b/>
          <w:i/>
          <w:color w:val="000000" w:themeColor="text1"/>
          <w:kern w:val="2"/>
          <w:sz w:val="18"/>
          <w:szCs w:val="18"/>
          <w:lang w:val="en-US" w:eastAsia="ko-KR"/>
        </w:rPr>
        <w:t xml:space="preserve">Hub – </w:t>
      </w:r>
      <w:r w:rsidR="00B83A5C">
        <w:rPr>
          <w:rFonts w:ascii="Arial" w:eastAsia="현대산스 Text" w:hAnsi="Arial" w:cs="Arial"/>
          <w:b/>
          <w:i/>
          <w:color w:val="000000" w:themeColor="text1"/>
          <w:kern w:val="2"/>
          <w:sz w:val="18"/>
          <w:szCs w:val="18"/>
          <w:lang w:val="en-US" w:eastAsia="ko-KR"/>
        </w:rPr>
        <w:t>Take off/</w:t>
      </w:r>
      <w:r>
        <w:rPr>
          <w:rFonts w:ascii="Arial" w:eastAsia="현대산스 Text" w:hAnsi="Arial" w:cs="Arial"/>
          <w:b/>
          <w:i/>
          <w:color w:val="000000" w:themeColor="text1"/>
          <w:kern w:val="2"/>
          <w:sz w:val="18"/>
          <w:szCs w:val="18"/>
          <w:lang w:val="en-US" w:eastAsia="ko-KR"/>
        </w:rPr>
        <w:t>Land</w:t>
      </w:r>
      <w:r w:rsidR="00A7260E">
        <w:rPr>
          <w:rFonts w:ascii="Arial" w:eastAsia="현대산스 Text" w:hAnsi="Arial" w:cs="Arial"/>
          <w:b/>
          <w:i/>
          <w:color w:val="000000" w:themeColor="text1"/>
          <w:kern w:val="2"/>
          <w:sz w:val="18"/>
          <w:szCs w:val="18"/>
          <w:lang w:val="en-US" w:eastAsia="ko-KR"/>
        </w:rPr>
        <w:t>ing</w:t>
      </w:r>
      <w:r>
        <w:rPr>
          <w:rFonts w:ascii="Arial" w:eastAsia="현대산스 Text" w:hAnsi="Arial" w:cs="Arial"/>
          <w:b/>
          <w:i/>
          <w:color w:val="000000" w:themeColor="text1"/>
          <w:kern w:val="2"/>
          <w:sz w:val="18"/>
          <w:szCs w:val="18"/>
          <w:lang w:val="en-US" w:eastAsia="ko-KR"/>
        </w:rPr>
        <w:t xml:space="preserve"> point for PAVs and arrival/departure point for PBVs. Also serves as place for community activities</w:t>
      </w:r>
    </w:p>
    <w:p w14:paraId="6B6EFB25" w14:textId="77777777" w:rsidR="004B2622" w:rsidRDefault="004B2622"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06B8DFFE" w14:textId="3AC47536" w:rsidR="001A04A9" w:rsidRDefault="001A04A9" w:rsidP="00AD507B">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Hyundai Motor’s innovative smart mobility solutions</w:t>
      </w:r>
      <w:r w:rsidR="00B83A5C">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including the </w:t>
      </w:r>
      <w:r w:rsidR="00F859DB">
        <w:rPr>
          <w:rFonts w:ascii="Arial" w:eastAsia="현대산스 Text" w:hAnsi="Arial" w:cs="Arial"/>
          <w:color w:val="000000" w:themeColor="text1"/>
          <w:kern w:val="2"/>
          <w:sz w:val="22"/>
          <w:szCs w:val="22"/>
          <w:lang w:val="en-US" w:eastAsia="ko-KR"/>
        </w:rPr>
        <w:t>PAV</w:t>
      </w:r>
      <w:r>
        <w:rPr>
          <w:rFonts w:ascii="Arial" w:eastAsia="현대산스 Text" w:hAnsi="Arial" w:cs="Arial"/>
          <w:color w:val="000000" w:themeColor="text1"/>
          <w:kern w:val="2"/>
          <w:sz w:val="22"/>
          <w:szCs w:val="22"/>
          <w:lang w:val="en-US" w:eastAsia="ko-KR"/>
        </w:rPr>
        <w:t xml:space="preserve">, PBV, </w:t>
      </w:r>
      <w:r w:rsidR="00B83A5C">
        <w:rPr>
          <w:rFonts w:ascii="Arial" w:eastAsia="현대산스 Text" w:hAnsi="Arial" w:cs="Arial"/>
          <w:color w:val="000000" w:themeColor="text1"/>
          <w:kern w:val="2"/>
          <w:sz w:val="22"/>
          <w:szCs w:val="22"/>
          <w:lang w:val="en-US" w:eastAsia="ko-KR"/>
        </w:rPr>
        <w:t xml:space="preserve">and the </w:t>
      </w:r>
      <w:r w:rsidR="008B18B5">
        <w:rPr>
          <w:rFonts w:ascii="Arial" w:eastAsia="현대산스 Text" w:hAnsi="Arial" w:cs="Arial"/>
          <w:color w:val="000000" w:themeColor="text1"/>
          <w:kern w:val="2"/>
          <w:sz w:val="22"/>
          <w:szCs w:val="22"/>
          <w:lang w:val="en-US" w:eastAsia="ko-KR"/>
        </w:rPr>
        <w:t>Hub</w:t>
      </w:r>
      <w:r w:rsidR="00B83A5C">
        <w:rPr>
          <w:rFonts w:ascii="Arial" w:eastAsia="현대산스 Text" w:hAnsi="Arial" w:cs="Arial"/>
          <w:color w:val="000000" w:themeColor="text1"/>
          <w:kern w:val="2"/>
          <w:sz w:val="22"/>
          <w:szCs w:val="22"/>
          <w:lang w:val="en-US" w:eastAsia="ko-KR"/>
        </w:rPr>
        <w:t>,</w:t>
      </w:r>
      <w:r w:rsidR="008B18B5">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 xml:space="preserve">will be showcased </w:t>
      </w:r>
      <w:r w:rsidR="009F7182">
        <w:rPr>
          <w:rFonts w:ascii="Arial" w:eastAsia="현대산스 Text" w:hAnsi="Arial" w:cs="Arial"/>
          <w:color w:val="000000" w:themeColor="text1"/>
          <w:kern w:val="2"/>
          <w:sz w:val="22"/>
          <w:szCs w:val="22"/>
          <w:lang w:val="en-US" w:eastAsia="ko-KR"/>
        </w:rPr>
        <w:t xml:space="preserve">at Hyundai’s CES press event to be held at </w:t>
      </w:r>
      <w:r w:rsidR="00A9574D">
        <w:rPr>
          <w:rFonts w:ascii="Arial" w:eastAsia="현대산스 Text" w:hAnsi="Arial" w:cs="Arial"/>
          <w:color w:val="000000" w:themeColor="text1"/>
          <w:kern w:val="2"/>
          <w:sz w:val="22"/>
          <w:szCs w:val="22"/>
          <w:lang w:val="en-US" w:eastAsia="ko-KR"/>
        </w:rPr>
        <w:t xml:space="preserve">3 p.m. on </w:t>
      </w:r>
      <w:r w:rsidR="00427D30">
        <w:rPr>
          <w:rFonts w:ascii="Arial" w:eastAsia="현대산스 Text" w:hAnsi="Arial" w:cs="Arial"/>
          <w:color w:val="000000" w:themeColor="text1"/>
          <w:kern w:val="2"/>
          <w:sz w:val="22"/>
          <w:szCs w:val="22"/>
          <w:lang w:val="en-US" w:eastAsia="ko-KR"/>
        </w:rPr>
        <w:t xml:space="preserve">January 6 </w:t>
      </w:r>
      <w:r w:rsidR="000E6C7C">
        <w:rPr>
          <w:rFonts w:ascii="Arial" w:eastAsia="현대산스 Text" w:hAnsi="Arial" w:cs="Arial"/>
          <w:color w:val="000000" w:themeColor="text1"/>
          <w:kern w:val="2"/>
          <w:sz w:val="22"/>
          <w:szCs w:val="22"/>
          <w:lang w:val="en-US" w:eastAsia="ko-KR"/>
        </w:rPr>
        <w:t xml:space="preserve">at </w:t>
      </w:r>
      <w:r w:rsidR="008B18B5" w:rsidRPr="008B18B5">
        <w:rPr>
          <w:rFonts w:ascii="Arial" w:eastAsia="현대산스 Text" w:hAnsi="Arial" w:cs="Arial" w:hint="eastAsia"/>
          <w:color w:val="000000" w:themeColor="text1"/>
          <w:kern w:val="2"/>
          <w:sz w:val="22"/>
          <w:szCs w:val="22"/>
          <w:lang w:val="en-US" w:eastAsia="ko-KR"/>
        </w:rPr>
        <w:t xml:space="preserve">Mandalay Bay </w:t>
      </w:r>
      <w:r w:rsidR="00A9574D">
        <w:rPr>
          <w:rFonts w:ascii="Arial" w:eastAsia="현대산스 Text" w:hAnsi="Arial" w:cs="Arial"/>
          <w:color w:val="000000" w:themeColor="text1"/>
          <w:kern w:val="2"/>
          <w:sz w:val="22"/>
          <w:szCs w:val="22"/>
          <w:lang w:val="en-US" w:eastAsia="ko-KR"/>
        </w:rPr>
        <w:t xml:space="preserve">South </w:t>
      </w:r>
      <w:r w:rsidR="008B18B5">
        <w:rPr>
          <w:rFonts w:ascii="Arial" w:eastAsia="현대산스 Text" w:hAnsi="Arial" w:cs="Arial" w:hint="eastAsia"/>
          <w:color w:val="000000" w:themeColor="text1"/>
          <w:kern w:val="2"/>
          <w:sz w:val="22"/>
          <w:szCs w:val="22"/>
          <w:lang w:val="en-US" w:eastAsia="ko-KR"/>
        </w:rPr>
        <w:t>C</w:t>
      </w:r>
      <w:r w:rsidR="008B18B5">
        <w:rPr>
          <w:rFonts w:ascii="Arial" w:eastAsia="현대산스 Text" w:hAnsi="Arial" w:cs="Arial"/>
          <w:color w:val="000000" w:themeColor="text1"/>
          <w:kern w:val="2"/>
          <w:sz w:val="22"/>
          <w:szCs w:val="22"/>
          <w:lang w:val="en-US" w:eastAsia="ko-KR"/>
        </w:rPr>
        <w:t>onvention Center</w:t>
      </w:r>
      <w:r w:rsidR="008B18B5" w:rsidRPr="008B18B5">
        <w:rPr>
          <w:rFonts w:ascii="Arial" w:eastAsia="현대산스 Text" w:hAnsi="Arial" w:cs="Arial" w:hint="eastAsia"/>
          <w:color w:val="000000" w:themeColor="text1"/>
          <w:kern w:val="2"/>
          <w:sz w:val="22"/>
          <w:szCs w:val="22"/>
          <w:lang w:val="en-US" w:eastAsia="ko-KR"/>
        </w:rPr>
        <w:t xml:space="preserve"> 2F Oceanside </w:t>
      </w:r>
      <w:r w:rsidR="008B18B5" w:rsidRPr="008B18B5">
        <w:rPr>
          <w:rFonts w:ascii="Arial" w:eastAsia="현대산스 Text" w:hAnsi="Arial" w:cs="Arial"/>
          <w:color w:val="000000" w:themeColor="text1"/>
          <w:kern w:val="2"/>
          <w:sz w:val="22"/>
          <w:szCs w:val="22"/>
          <w:lang w:val="en-US" w:eastAsia="ko-KR"/>
        </w:rPr>
        <w:t>B</w:t>
      </w:r>
      <w:r w:rsidR="00427D30">
        <w:rPr>
          <w:rFonts w:ascii="Arial" w:eastAsia="현대산스 Text" w:hAnsi="Arial" w:cs="Arial"/>
          <w:color w:val="000000" w:themeColor="text1"/>
          <w:kern w:val="2"/>
          <w:sz w:val="22"/>
          <w:szCs w:val="22"/>
          <w:lang w:val="en-US" w:eastAsia="ko-KR"/>
        </w:rPr>
        <w:t>.</w:t>
      </w:r>
    </w:p>
    <w:bookmarkEnd w:id="0"/>
    <w:p w14:paraId="5C4EEE1A" w14:textId="77777777" w:rsidR="00830B24" w:rsidRPr="00A9574D" w:rsidRDefault="00830B24" w:rsidP="005C4B57">
      <w:pPr>
        <w:pStyle w:val="HTML"/>
        <w:shd w:val="clear" w:color="auto" w:fill="FFFFFF"/>
        <w:spacing w:line="360" w:lineRule="auto"/>
        <w:jc w:val="center"/>
        <w:rPr>
          <w:rFonts w:ascii="Arial" w:eastAsia="현대산스 Text" w:hAnsi="Arial" w:cs="Arial"/>
          <w:color w:val="000000" w:themeColor="text1"/>
          <w:kern w:val="2"/>
          <w:sz w:val="22"/>
          <w:szCs w:val="22"/>
          <w:lang w:val="en-US" w:eastAsia="ko-KR"/>
        </w:rPr>
      </w:pPr>
    </w:p>
    <w:p w14:paraId="03FCD81E" w14:textId="7B14FA3D" w:rsidR="00C80101" w:rsidRDefault="009F7182" w:rsidP="005C4B57">
      <w:pPr>
        <w:pStyle w:val="HTML"/>
        <w:shd w:val="clear" w:color="auto" w:fill="FFFFFF"/>
        <w:spacing w:line="360" w:lineRule="auto"/>
        <w:jc w:val="center"/>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End -</w:t>
      </w:r>
    </w:p>
    <w:p w14:paraId="6ED10053" w14:textId="42F795A0" w:rsidR="00B83A5C" w:rsidRDefault="00B83A5C">
      <w:pPr>
        <w:widowControl/>
        <w:wordWrap/>
        <w:autoSpaceDE/>
        <w:autoSpaceDN/>
        <w:rPr>
          <w:rFonts w:ascii="Arial" w:eastAsia="현대산스 Text" w:hAnsi="Arial" w:cs="Arial"/>
          <w:color w:val="000000" w:themeColor="text1"/>
          <w:sz w:val="22"/>
        </w:rPr>
      </w:pPr>
      <w:r>
        <w:rPr>
          <w:rFonts w:ascii="Arial" w:eastAsia="현대산스 Text" w:hAnsi="Arial" w:cs="Arial"/>
          <w:color w:val="000000" w:themeColor="text1"/>
          <w:sz w:val="22"/>
        </w:rPr>
        <w:br w:type="page"/>
      </w:r>
    </w:p>
    <w:p w14:paraId="7BF70EC5" w14:textId="77777777" w:rsidR="008D1E2F" w:rsidRPr="009C521B" w:rsidRDefault="008D1E2F" w:rsidP="008D1E2F">
      <w:pPr>
        <w:widowControl/>
        <w:tabs>
          <w:tab w:val="left" w:pos="4140"/>
        </w:tabs>
        <w:wordWrap/>
        <w:autoSpaceDE/>
        <w:spacing w:after="0"/>
        <w:jc w:val="left"/>
        <w:rPr>
          <w:rFonts w:ascii="Arial" w:eastAsia="맑은 고딕" w:hAnsi="Arial" w:cs="Arial"/>
          <w:b/>
          <w:kern w:val="0"/>
          <w:szCs w:val="20"/>
        </w:rPr>
      </w:pPr>
      <w:bookmarkStart w:id="1" w:name="_GoBack"/>
      <w:bookmarkEnd w:id="1"/>
      <w:r w:rsidRPr="009C521B">
        <w:rPr>
          <w:rFonts w:ascii="Arial" w:eastAsia="맑은 고딕" w:hAnsi="Arial" w:cs="Arial"/>
          <w:b/>
          <w:kern w:val="0"/>
          <w:szCs w:val="20"/>
        </w:rPr>
        <w:lastRenderedPageBreak/>
        <w:t>About Hyundai Motor</w:t>
      </w:r>
    </w:p>
    <w:p w14:paraId="4FFE8F8E" w14:textId="77777777" w:rsidR="008D1E2F" w:rsidRDefault="008D1E2F" w:rsidP="008D1E2F">
      <w:pPr>
        <w:widowControl/>
        <w:tabs>
          <w:tab w:val="left" w:pos="4140"/>
        </w:tabs>
        <w:wordWrap/>
        <w:autoSpaceDE/>
        <w:spacing w:after="0"/>
        <w:jc w:val="left"/>
        <w:rPr>
          <w:rFonts w:ascii="Arial" w:eastAsia="맑은 고딕" w:hAnsi="Arial" w:cs="Arial"/>
          <w:kern w:val="0"/>
          <w:szCs w:val="20"/>
        </w:rPr>
      </w:pPr>
      <w:r w:rsidRPr="009C521B">
        <w:rPr>
          <w:rFonts w:ascii="Arial" w:eastAsia="맑은 고딕" w:hAnsi="Arial" w:cs="Arial"/>
          <w:kern w:val="0"/>
          <w:szCs w:val="20"/>
        </w:rPr>
        <w:t>Established in 1967, Hyundai Motor Company is committed to becoming a lifetime partner in automobiles and beyond with its range of world-class vehicles and mobility services available in more than 200 countries. Hyundai sold more than 4.5 million vehicles globally in 2018 and is currently employing more than 110,000 employees worldwide. Hyundai Motor continues to enhance its product line-up with vehicles that are helping to build solutions for a more sustainable future, such as NEXO, the world’s first dedicated hydrogen-powered SUV.</w:t>
      </w:r>
    </w:p>
    <w:p w14:paraId="73D61B51" w14:textId="77777777" w:rsidR="008D1E2F" w:rsidRPr="009C521B" w:rsidRDefault="008D1E2F" w:rsidP="008D1E2F">
      <w:pPr>
        <w:widowControl/>
        <w:tabs>
          <w:tab w:val="left" w:pos="4140"/>
        </w:tabs>
        <w:wordWrap/>
        <w:autoSpaceDE/>
        <w:spacing w:after="0"/>
        <w:jc w:val="left"/>
        <w:rPr>
          <w:rFonts w:ascii="Arial" w:hAnsi="Arial" w:cs="Arial"/>
          <w:b/>
          <w:bCs/>
          <w:color w:val="000000"/>
        </w:rPr>
      </w:pPr>
    </w:p>
    <w:p w14:paraId="77E2DF5E" w14:textId="77777777" w:rsidR="008D1E2F" w:rsidRPr="009C521B" w:rsidRDefault="008D1E2F" w:rsidP="008D1E2F">
      <w:pPr>
        <w:wordWrap/>
        <w:spacing w:after="0"/>
        <w:jc w:val="left"/>
        <w:rPr>
          <w:rFonts w:ascii="Arial" w:hAnsi="Arial" w:cs="Arial"/>
          <w:color w:val="000000"/>
          <w:sz w:val="2"/>
        </w:rPr>
      </w:pPr>
    </w:p>
    <w:p w14:paraId="55A01D8C" w14:textId="77777777" w:rsidR="008D1E2F" w:rsidRPr="009C521B" w:rsidRDefault="008D1E2F" w:rsidP="008D1E2F">
      <w:pPr>
        <w:wordWrap/>
        <w:spacing w:after="0"/>
        <w:jc w:val="left"/>
        <w:rPr>
          <w:rFonts w:ascii="Arial" w:hAnsi="Arial" w:cs="Arial"/>
          <w:color w:val="000000"/>
        </w:rPr>
      </w:pPr>
      <w:r w:rsidRPr="009C521B">
        <w:rPr>
          <w:rFonts w:ascii="Arial" w:hAnsi="Arial" w:cs="Arial"/>
          <w:color w:val="000000"/>
        </w:rPr>
        <w:t xml:space="preserve">More information about Hyundai Motor and its products can be found at: </w:t>
      </w:r>
    </w:p>
    <w:p w14:paraId="7A9A5C32" w14:textId="77777777" w:rsidR="008D1E2F" w:rsidRPr="003F75BB" w:rsidRDefault="008D1E2F" w:rsidP="008D1E2F">
      <w:pPr>
        <w:wordWrap/>
        <w:spacing w:after="0"/>
        <w:jc w:val="left"/>
        <w:rPr>
          <w:rFonts w:ascii="Arial" w:hAnsi="Arial" w:cs="Arial"/>
          <w:color w:val="0000FF"/>
          <w:u w:val="single"/>
        </w:rPr>
      </w:pPr>
      <w:hyperlink r:id="rId12" w:history="1">
        <w:r w:rsidRPr="003232D3">
          <w:rPr>
            <w:rStyle w:val="a7"/>
            <w:rFonts w:ascii="Arial" w:hAnsi="Arial" w:cs="Arial"/>
          </w:rPr>
          <w:t>http://worldwide.hyundai.com</w:t>
        </w:r>
      </w:hyperlink>
      <w:r w:rsidRPr="00FD38B4">
        <w:rPr>
          <w:rFonts w:ascii="Arial" w:hAnsi="Arial" w:cs="Arial"/>
        </w:rPr>
        <w:t xml:space="preserve"> </w:t>
      </w:r>
      <w:r w:rsidRPr="00FD38B4">
        <w:rPr>
          <w:rFonts w:ascii="Arial" w:hAnsi="Arial" w:cs="Arial"/>
          <w:color w:val="000000"/>
        </w:rPr>
        <w:t xml:space="preserve">or </w:t>
      </w:r>
      <w:hyperlink r:id="rId13" w:history="1">
        <w:r w:rsidRPr="009C521B">
          <w:rPr>
            <w:rStyle w:val="a7"/>
            <w:rFonts w:ascii="Arial" w:hAnsi="Arial" w:cs="Arial"/>
          </w:rPr>
          <w:t>http://globalpr.hyundai.com</w:t>
        </w:r>
      </w:hyperlink>
    </w:p>
    <w:p w14:paraId="0ECFF04A" w14:textId="77777777" w:rsidR="008D1E2F" w:rsidRDefault="008D1E2F" w:rsidP="008D1E2F">
      <w:pPr>
        <w:wordWrap/>
        <w:spacing w:after="0"/>
        <w:jc w:val="left"/>
        <w:rPr>
          <w:rFonts w:ascii="Arial" w:eastAsia="현대산스 Text" w:hAnsi="Arial" w:cs="Arial"/>
          <w:b/>
          <w:szCs w:val="20"/>
        </w:rPr>
      </w:pPr>
    </w:p>
    <w:p w14:paraId="5A41FFC1" w14:textId="77777777" w:rsidR="008D1E2F" w:rsidRDefault="008D1E2F" w:rsidP="008D1E2F">
      <w:pPr>
        <w:wordWrap/>
        <w:spacing w:after="0"/>
        <w:jc w:val="left"/>
        <w:rPr>
          <w:rFonts w:ascii="Arial" w:eastAsia="현대산스 Text" w:hAnsi="Arial" w:cs="Arial"/>
          <w:b/>
          <w:szCs w:val="20"/>
        </w:rPr>
      </w:pPr>
      <w:r w:rsidRPr="00FD38B4">
        <w:rPr>
          <w:rFonts w:ascii="Arial" w:eastAsia="현대산스 Text" w:hAnsi="Arial" w:cs="Arial"/>
          <w:b/>
          <w:szCs w:val="20"/>
        </w:rPr>
        <w:t>Disclaimer</w:t>
      </w:r>
    </w:p>
    <w:p w14:paraId="30FD63C9" w14:textId="77777777" w:rsidR="008D1E2F" w:rsidRPr="009C521B" w:rsidRDefault="008D1E2F" w:rsidP="008D1E2F">
      <w:pPr>
        <w:wordWrap/>
        <w:spacing w:after="0"/>
        <w:jc w:val="left"/>
        <w:rPr>
          <w:rFonts w:ascii="Arial" w:eastAsia="현대산스 Text" w:hAnsi="Arial" w:cs="Arial"/>
          <w:szCs w:val="20"/>
        </w:rPr>
      </w:pPr>
      <w:r w:rsidRPr="00FD38B4">
        <w:rPr>
          <w:rFonts w:ascii="Arial" w:eastAsia="현대산스 Text" w:hAnsi="Arial" w:cs="Arial"/>
          <w:szCs w:val="20"/>
        </w:rPr>
        <w:t>Hyundai Motor Company believes the information contained herein to be accurate at the time of release. However, the company may upload new or updated information if required and assumes that it is not liable for the accuracy of any information interpreted</w:t>
      </w:r>
      <w:r w:rsidRPr="009C521B">
        <w:rPr>
          <w:rFonts w:ascii="Arial" w:eastAsia="현대산스 Text" w:hAnsi="Arial" w:cs="Arial"/>
          <w:szCs w:val="20"/>
        </w:rPr>
        <w:t xml:space="preserve"> and used by the reader. </w:t>
      </w:r>
    </w:p>
    <w:p w14:paraId="3317907A" w14:textId="77777777" w:rsidR="00BB4078" w:rsidRPr="008D1E2F" w:rsidRDefault="00BB4078" w:rsidP="009C7A04">
      <w:pPr>
        <w:wordWrap/>
        <w:spacing w:after="0" w:line="240" w:lineRule="auto"/>
        <w:jc w:val="left"/>
        <w:rPr>
          <w:rStyle w:val="a7"/>
          <w:rFonts w:ascii="Arial" w:eastAsia="현대산스 Text" w:hAnsi="Arial" w:cs="Arial"/>
          <w:szCs w:val="20"/>
        </w:rPr>
      </w:pPr>
    </w:p>
    <w:p w14:paraId="2A0E5F34" w14:textId="77777777" w:rsidR="00BB4078" w:rsidRPr="003A157F" w:rsidRDefault="00BB4078" w:rsidP="009C7A04">
      <w:pPr>
        <w:wordWrap/>
        <w:spacing w:after="0" w:line="240" w:lineRule="auto"/>
        <w:jc w:val="left"/>
        <w:rPr>
          <w:rFonts w:ascii="Arial" w:eastAsia="현대산스 Text" w:hAnsi="Arial" w:cs="Arial"/>
          <w:b/>
          <w:bCs/>
          <w:color w:val="000000"/>
          <w:szCs w:val="20"/>
        </w:rPr>
      </w:pPr>
      <w:r w:rsidRPr="003A157F">
        <w:rPr>
          <w:rFonts w:ascii="Arial" w:eastAsia="현대산스 Text" w:hAnsi="Arial" w:cs="Arial"/>
          <w:b/>
          <w:bCs/>
          <w:color w:val="000000"/>
          <w:szCs w:val="20"/>
        </w:rPr>
        <w:t>Contact</w:t>
      </w:r>
    </w:p>
    <w:p w14:paraId="313ECFB6" w14:textId="77777777" w:rsidR="00B05FC4" w:rsidRPr="00856E92" w:rsidRDefault="00B05FC4" w:rsidP="00B05FC4">
      <w:pPr>
        <w:wordWrap/>
        <w:spacing w:after="0"/>
        <w:jc w:val="left"/>
        <w:rPr>
          <w:rFonts w:ascii="Arial" w:eastAsia="현대산스 Text" w:hAnsi="Arial" w:cs="Arial"/>
          <w:szCs w:val="20"/>
        </w:rPr>
      </w:pPr>
      <w:proofErr w:type="spellStart"/>
      <w:r w:rsidRPr="00856E92">
        <w:rPr>
          <w:rFonts w:ascii="Arial" w:eastAsia="현대산스 Text" w:hAnsi="Arial" w:cs="Arial"/>
          <w:b/>
          <w:szCs w:val="20"/>
        </w:rPr>
        <w:t>Jin</w:t>
      </w:r>
      <w:proofErr w:type="spellEnd"/>
      <w:r w:rsidRPr="00856E92">
        <w:rPr>
          <w:rFonts w:ascii="Arial" w:eastAsia="현대산스 Text" w:hAnsi="Arial" w:cs="Arial"/>
          <w:b/>
          <w:szCs w:val="20"/>
        </w:rPr>
        <w:t xml:space="preserve"> Cha</w:t>
      </w:r>
      <w:r w:rsidRPr="00856E92">
        <w:rPr>
          <w:rFonts w:ascii="Arial" w:eastAsia="현대산스 Text" w:hAnsi="Arial" w:cs="Arial"/>
          <w:b/>
          <w:szCs w:val="20"/>
        </w:rPr>
        <w:br/>
      </w:r>
      <w:r w:rsidRPr="00856E92">
        <w:rPr>
          <w:rFonts w:ascii="Arial" w:eastAsia="현대산스 Text" w:hAnsi="Arial" w:cs="Arial"/>
          <w:szCs w:val="20"/>
        </w:rPr>
        <w:t>Global PR Team / Hyundai Motor</w:t>
      </w:r>
    </w:p>
    <w:p w14:paraId="51B3428C" w14:textId="77777777" w:rsidR="00B05FC4" w:rsidRPr="00856E92" w:rsidRDefault="008D1E2F" w:rsidP="00B05FC4">
      <w:pPr>
        <w:wordWrap/>
        <w:spacing w:after="0"/>
        <w:jc w:val="left"/>
        <w:rPr>
          <w:rFonts w:ascii="Arial" w:eastAsia="현대산스 Text" w:hAnsi="Arial" w:cs="Arial"/>
          <w:szCs w:val="20"/>
        </w:rPr>
      </w:pPr>
      <w:hyperlink r:id="rId14" w:history="1">
        <w:r w:rsidR="00B05FC4" w:rsidRPr="00856E92">
          <w:rPr>
            <w:rStyle w:val="a7"/>
            <w:rFonts w:ascii="Arial" w:eastAsia="현대산스 Text" w:hAnsi="Arial" w:cs="Arial"/>
            <w:szCs w:val="20"/>
          </w:rPr>
          <w:t>sjcar@hyundai.com</w:t>
        </w:r>
      </w:hyperlink>
    </w:p>
    <w:p w14:paraId="650CCEFF" w14:textId="77777777" w:rsidR="00B05FC4" w:rsidRPr="00856E92" w:rsidRDefault="00B05FC4" w:rsidP="00B05FC4">
      <w:pPr>
        <w:wordWrap/>
        <w:spacing w:after="0"/>
        <w:jc w:val="left"/>
        <w:rPr>
          <w:rFonts w:ascii="Arial" w:eastAsia="현대산스 Text" w:hAnsi="Arial" w:cs="Arial"/>
          <w:szCs w:val="20"/>
        </w:rPr>
      </w:pPr>
      <w:r w:rsidRPr="00856E92">
        <w:rPr>
          <w:rFonts w:ascii="Arial" w:eastAsia="현대산스 Text" w:hAnsi="Arial" w:cs="Arial"/>
          <w:szCs w:val="20"/>
        </w:rPr>
        <w:t>+82 2 3464 2128</w:t>
      </w:r>
    </w:p>
    <w:p w14:paraId="6AB928D0" w14:textId="290B4ABC" w:rsidR="00BB4078" w:rsidRPr="003A157F" w:rsidRDefault="00BB4078" w:rsidP="00B05FC4">
      <w:pPr>
        <w:wordWrap/>
        <w:spacing w:after="0" w:line="240" w:lineRule="auto"/>
        <w:jc w:val="left"/>
        <w:rPr>
          <w:rStyle w:val="a7"/>
          <w:rFonts w:ascii="Arial" w:eastAsia="현대산스 Text" w:hAnsi="Arial" w:cs="Arial"/>
          <w:szCs w:val="20"/>
        </w:rPr>
      </w:pPr>
    </w:p>
    <w:sectPr w:rsidR="00BB4078" w:rsidRPr="003A157F" w:rsidSect="005D6486">
      <w:headerReference w:type="default" r:id="rId15"/>
      <w:footerReference w:type="default" r:id="rId16"/>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00D3B" w14:textId="77777777" w:rsidR="00FF33AD" w:rsidRDefault="00FF33AD" w:rsidP="005A1CC5">
      <w:pPr>
        <w:spacing w:after="0" w:line="240" w:lineRule="auto"/>
      </w:pPr>
      <w:r>
        <w:separator/>
      </w:r>
    </w:p>
  </w:endnote>
  <w:endnote w:type="continuationSeparator" w:id="0">
    <w:p w14:paraId="08CCAEDA" w14:textId="77777777" w:rsidR="00FF33AD" w:rsidRDefault="00FF33AD"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현대산스 Text">
    <w:altName w:val="Arial Unicode MS"/>
    <w:panose1 w:val="020B0600000101010101"/>
    <w:charset w:val="81"/>
    <w:family w:val="modern"/>
    <w:pitch w:val="variable"/>
    <w:sig w:usb0="00000203" w:usb1="29D72C10" w:usb2="00000010" w:usb3="00000000" w:csb0="00280005" w:csb1="00000000"/>
  </w:font>
  <w:font w:name="Courier New">
    <w:panose1 w:val="02070309020205020404"/>
    <w:charset w:val="00"/>
    <w:family w:val="modern"/>
    <w:pitch w:val="fixed"/>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altName w:val="Malgun Gothic"/>
    <w:panose1 w:val="020B0600000101010101"/>
    <w:charset w:val="81"/>
    <w:family w:val="modern"/>
    <w:pitch w:val="variable"/>
    <w:sig w:usb0="00000203" w:usb1="29D72C10" w:usb2="00000010" w:usb3="00000000" w:csb0="00280005" w:csb1="00000000"/>
  </w:font>
  <w:font w:name="Hyundai Sans Head Office Medium">
    <w:altName w:val="Tahoma"/>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D995A" w14:textId="77777777" w:rsidR="00BC3A24" w:rsidRPr="0005072C" w:rsidRDefault="00BC3A24"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BC3A24" w:rsidRPr="0005072C" w14:paraId="6C73C479" w14:textId="77777777" w:rsidTr="00E95A9C">
      <w:trPr>
        <w:trHeight w:val="504"/>
      </w:trPr>
      <w:tc>
        <w:tcPr>
          <w:tcW w:w="3112" w:type="dxa"/>
        </w:tcPr>
        <w:p w14:paraId="38B0DC67" w14:textId="77777777" w:rsidR="00BC3A24" w:rsidRPr="00BB4078" w:rsidRDefault="00BC3A24">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BC3A24" w:rsidRPr="00BB4078" w:rsidRDefault="00BC3A24">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 xml:space="preserve">12, </w:t>
          </w:r>
          <w:proofErr w:type="spellStart"/>
          <w:r w:rsidRPr="00BB4078">
            <w:rPr>
              <w:rFonts w:ascii="Hyundai Sans Text" w:eastAsia="현대산스 Text" w:hAnsi="Hyundai Sans Text" w:cs="Arial"/>
              <w:sz w:val="16"/>
              <w:szCs w:val="16"/>
            </w:rPr>
            <w:t>Heolleung-ro</w:t>
          </w:r>
          <w:proofErr w:type="spellEnd"/>
          <w:r w:rsidRPr="00BB4078">
            <w:rPr>
              <w:rFonts w:ascii="Hyundai Sans Text" w:eastAsia="현대산스 Text" w:hAnsi="Hyundai Sans Text" w:cs="Arial"/>
              <w:sz w:val="16"/>
              <w:szCs w:val="16"/>
            </w:rPr>
            <w:t xml:space="preserve">, </w:t>
          </w:r>
          <w:proofErr w:type="spellStart"/>
          <w:r w:rsidRPr="00BB4078">
            <w:rPr>
              <w:rFonts w:ascii="Hyundai Sans Text" w:eastAsia="현대산스 Text" w:hAnsi="Hyundai Sans Text" w:cs="Arial"/>
              <w:sz w:val="16"/>
              <w:szCs w:val="16"/>
            </w:rPr>
            <w:t>Seochogu</w:t>
          </w:r>
          <w:proofErr w:type="spellEnd"/>
          <w:r w:rsidRPr="00BB4078">
            <w:rPr>
              <w:rFonts w:ascii="Hyundai Sans Text" w:eastAsia="현대산스 Text" w:hAnsi="Hyundai Sans Text" w:cs="Arial"/>
              <w:sz w:val="16"/>
              <w:szCs w:val="16"/>
            </w:rPr>
            <w:t>,</w:t>
          </w:r>
        </w:p>
        <w:p w14:paraId="5D70F9B2" w14:textId="77777777" w:rsidR="00BC3A24" w:rsidRPr="00BB4078" w:rsidRDefault="00BC3A24">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BC3A24" w:rsidRPr="00BB4078" w:rsidRDefault="00BC3A24"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BC3A24" w:rsidRPr="00BB4078" w:rsidRDefault="00BC3A24"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BC3A24" w:rsidRPr="0005072C" w:rsidRDefault="00BC3A24" w:rsidP="00E95A9C">
    <w:pPr>
      <w:pStyle w:val="a4"/>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9B565" w14:textId="77777777" w:rsidR="00FF33AD" w:rsidRDefault="00FF33AD" w:rsidP="005A1CC5">
      <w:pPr>
        <w:spacing w:after="0" w:line="240" w:lineRule="auto"/>
      </w:pPr>
      <w:r>
        <w:separator/>
      </w:r>
    </w:p>
  </w:footnote>
  <w:footnote w:type="continuationSeparator" w:id="0">
    <w:p w14:paraId="26771D60" w14:textId="77777777" w:rsidR="00FF33AD" w:rsidRDefault="00FF33AD" w:rsidP="005A1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464F4" w14:textId="77777777" w:rsidR="00BC3A24" w:rsidRPr="00562F8D" w:rsidRDefault="00BC3A24">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BD642B"/>
    <w:multiLevelType w:val="hybridMultilevel"/>
    <w:tmpl w:val="95D6A2F8"/>
    <w:lvl w:ilvl="0" w:tplc="4BE634D8">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6"/>
  </w:num>
  <w:num w:numId="4">
    <w:abstractNumId w:val="8"/>
  </w:num>
  <w:num w:numId="5">
    <w:abstractNumId w:val="1"/>
  </w:num>
  <w:num w:numId="6">
    <w:abstractNumId w:val="4"/>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MDczszAxN7QwMDNQ0lEKTi0uzszPAykwtKgFAACjq8ktAAAA"/>
  </w:docVars>
  <w:rsids>
    <w:rsidRoot w:val="005A1CC5"/>
    <w:rsid w:val="00007F0D"/>
    <w:rsid w:val="0001715A"/>
    <w:rsid w:val="0003760B"/>
    <w:rsid w:val="00041A57"/>
    <w:rsid w:val="000460C6"/>
    <w:rsid w:val="0005072C"/>
    <w:rsid w:val="00054612"/>
    <w:rsid w:val="000552FA"/>
    <w:rsid w:val="000557CC"/>
    <w:rsid w:val="00066753"/>
    <w:rsid w:val="000724EE"/>
    <w:rsid w:val="00074010"/>
    <w:rsid w:val="0007569E"/>
    <w:rsid w:val="00081F04"/>
    <w:rsid w:val="000872AE"/>
    <w:rsid w:val="0008795F"/>
    <w:rsid w:val="00092A63"/>
    <w:rsid w:val="00095615"/>
    <w:rsid w:val="000B1D35"/>
    <w:rsid w:val="000C3F7B"/>
    <w:rsid w:val="000E0686"/>
    <w:rsid w:val="000E090B"/>
    <w:rsid w:val="000E20C3"/>
    <w:rsid w:val="000E470C"/>
    <w:rsid w:val="000E5CC7"/>
    <w:rsid w:val="000E6C7C"/>
    <w:rsid w:val="000E6DE5"/>
    <w:rsid w:val="000F3B6C"/>
    <w:rsid w:val="0010012A"/>
    <w:rsid w:val="001013E4"/>
    <w:rsid w:val="00110C32"/>
    <w:rsid w:val="001143DC"/>
    <w:rsid w:val="001214ED"/>
    <w:rsid w:val="001242E7"/>
    <w:rsid w:val="00133E56"/>
    <w:rsid w:val="00150CDE"/>
    <w:rsid w:val="00153EA0"/>
    <w:rsid w:val="00171558"/>
    <w:rsid w:val="0017229F"/>
    <w:rsid w:val="00181A6D"/>
    <w:rsid w:val="001907B5"/>
    <w:rsid w:val="00191527"/>
    <w:rsid w:val="00196448"/>
    <w:rsid w:val="001973A6"/>
    <w:rsid w:val="001A0096"/>
    <w:rsid w:val="001A04A9"/>
    <w:rsid w:val="001A1404"/>
    <w:rsid w:val="001A3260"/>
    <w:rsid w:val="001A5CC4"/>
    <w:rsid w:val="001B6760"/>
    <w:rsid w:val="001C1F98"/>
    <w:rsid w:val="001C242E"/>
    <w:rsid w:val="001D165B"/>
    <w:rsid w:val="001D3D08"/>
    <w:rsid w:val="001D4098"/>
    <w:rsid w:val="001D4D11"/>
    <w:rsid w:val="001D73F0"/>
    <w:rsid w:val="001E0301"/>
    <w:rsid w:val="001F688F"/>
    <w:rsid w:val="0020039D"/>
    <w:rsid w:val="0020495E"/>
    <w:rsid w:val="00216A08"/>
    <w:rsid w:val="0022080E"/>
    <w:rsid w:val="0022228F"/>
    <w:rsid w:val="00225875"/>
    <w:rsid w:val="0023061E"/>
    <w:rsid w:val="0023220C"/>
    <w:rsid w:val="00232455"/>
    <w:rsid w:val="0023477C"/>
    <w:rsid w:val="00243C93"/>
    <w:rsid w:val="002460E7"/>
    <w:rsid w:val="00253746"/>
    <w:rsid w:val="00261A79"/>
    <w:rsid w:val="002665F0"/>
    <w:rsid w:val="00274619"/>
    <w:rsid w:val="002779CB"/>
    <w:rsid w:val="00285F40"/>
    <w:rsid w:val="0029126C"/>
    <w:rsid w:val="002925CE"/>
    <w:rsid w:val="00293B44"/>
    <w:rsid w:val="00297959"/>
    <w:rsid w:val="002A3317"/>
    <w:rsid w:val="002A5F85"/>
    <w:rsid w:val="002B6000"/>
    <w:rsid w:val="002B7266"/>
    <w:rsid w:val="002B736C"/>
    <w:rsid w:val="002C71F3"/>
    <w:rsid w:val="002C723D"/>
    <w:rsid w:val="002D7454"/>
    <w:rsid w:val="002F4F59"/>
    <w:rsid w:val="002F7DBA"/>
    <w:rsid w:val="003261F5"/>
    <w:rsid w:val="00326750"/>
    <w:rsid w:val="00330A80"/>
    <w:rsid w:val="003338C7"/>
    <w:rsid w:val="00336110"/>
    <w:rsid w:val="00336522"/>
    <w:rsid w:val="00344993"/>
    <w:rsid w:val="00352FCF"/>
    <w:rsid w:val="0035397C"/>
    <w:rsid w:val="00356532"/>
    <w:rsid w:val="0035753E"/>
    <w:rsid w:val="00364629"/>
    <w:rsid w:val="003702D9"/>
    <w:rsid w:val="00380255"/>
    <w:rsid w:val="00380284"/>
    <w:rsid w:val="00380C29"/>
    <w:rsid w:val="00380C35"/>
    <w:rsid w:val="003929D3"/>
    <w:rsid w:val="003A157F"/>
    <w:rsid w:val="003B0FE4"/>
    <w:rsid w:val="003B3D8E"/>
    <w:rsid w:val="003B4585"/>
    <w:rsid w:val="003C2F88"/>
    <w:rsid w:val="003E14F0"/>
    <w:rsid w:val="003E27E7"/>
    <w:rsid w:val="003E3FE1"/>
    <w:rsid w:val="003E57D3"/>
    <w:rsid w:val="003F1854"/>
    <w:rsid w:val="003F4235"/>
    <w:rsid w:val="00405D03"/>
    <w:rsid w:val="004075FE"/>
    <w:rsid w:val="00427D30"/>
    <w:rsid w:val="0043321C"/>
    <w:rsid w:val="00436685"/>
    <w:rsid w:val="00436BBE"/>
    <w:rsid w:val="0044163B"/>
    <w:rsid w:val="00442DD4"/>
    <w:rsid w:val="00453198"/>
    <w:rsid w:val="004534E7"/>
    <w:rsid w:val="00454624"/>
    <w:rsid w:val="00465823"/>
    <w:rsid w:val="00466A22"/>
    <w:rsid w:val="0046700F"/>
    <w:rsid w:val="00471439"/>
    <w:rsid w:val="004722EE"/>
    <w:rsid w:val="004752E5"/>
    <w:rsid w:val="004766DD"/>
    <w:rsid w:val="00481017"/>
    <w:rsid w:val="00487EC6"/>
    <w:rsid w:val="00490C05"/>
    <w:rsid w:val="00491909"/>
    <w:rsid w:val="004923F0"/>
    <w:rsid w:val="004930F8"/>
    <w:rsid w:val="00493D0B"/>
    <w:rsid w:val="00495BB6"/>
    <w:rsid w:val="004B2622"/>
    <w:rsid w:val="004B660E"/>
    <w:rsid w:val="004C0A46"/>
    <w:rsid w:val="004C29C3"/>
    <w:rsid w:val="004E3F35"/>
    <w:rsid w:val="004F0887"/>
    <w:rsid w:val="004F4B95"/>
    <w:rsid w:val="004F5025"/>
    <w:rsid w:val="00504CC7"/>
    <w:rsid w:val="0051761E"/>
    <w:rsid w:val="00520B94"/>
    <w:rsid w:val="00521B4F"/>
    <w:rsid w:val="00522B58"/>
    <w:rsid w:val="00526476"/>
    <w:rsid w:val="00530E53"/>
    <w:rsid w:val="00531B44"/>
    <w:rsid w:val="00537C3C"/>
    <w:rsid w:val="00546FB5"/>
    <w:rsid w:val="00554746"/>
    <w:rsid w:val="005605FB"/>
    <w:rsid w:val="00562F8D"/>
    <w:rsid w:val="00564D2B"/>
    <w:rsid w:val="00566ED0"/>
    <w:rsid w:val="0057333D"/>
    <w:rsid w:val="005737DE"/>
    <w:rsid w:val="005811E5"/>
    <w:rsid w:val="0059097E"/>
    <w:rsid w:val="00594479"/>
    <w:rsid w:val="005A11A1"/>
    <w:rsid w:val="005A1CC5"/>
    <w:rsid w:val="005A41F1"/>
    <w:rsid w:val="005B32CD"/>
    <w:rsid w:val="005B7235"/>
    <w:rsid w:val="005C0FB6"/>
    <w:rsid w:val="005C39C6"/>
    <w:rsid w:val="005C4B57"/>
    <w:rsid w:val="005C6430"/>
    <w:rsid w:val="005D27FF"/>
    <w:rsid w:val="005D4C7E"/>
    <w:rsid w:val="005D6486"/>
    <w:rsid w:val="005E2AEA"/>
    <w:rsid w:val="005E36D7"/>
    <w:rsid w:val="005E3F51"/>
    <w:rsid w:val="005E4CF6"/>
    <w:rsid w:val="005E72C1"/>
    <w:rsid w:val="005F3B6E"/>
    <w:rsid w:val="005F53BD"/>
    <w:rsid w:val="00603270"/>
    <w:rsid w:val="00603A6A"/>
    <w:rsid w:val="00611FBF"/>
    <w:rsid w:val="00621D22"/>
    <w:rsid w:val="006220C4"/>
    <w:rsid w:val="0062386E"/>
    <w:rsid w:val="006258DC"/>
    <w:rsid w:val="006450ED"/>
    <w:rsid w:val="0065020B"/>
    <w:rsid w:val="00672A46"/>
    <w:rsid w:val="00673BFB"/>
    <w:rsid w:val="00683441"/>
    <w:rsid w:val="0068408A"/>
    <w:rsid w:val="00684EF9"/>
    <w:rsid w:val="0069255D"/>
    <w:rsid w:val="00693791"/>
    <w:rsid w:val="006958F1"/>
    <w:rsid w:val="00696484"/>
    <w:rsid w:val="00696947"/>
    <w:rsid w:val="006C6C7F"/>
    <w:rsid w:val="006D5DAF"/>
    <w:rsid w:val="006E1493"/>
    <w:rsid w:val="006E49CD"/>
    <w:rsid w:val="006E6610"/>
    <w:rsid w:val="006E75DF"/>
    <w:rsid w:val="006F48FA"/>
    <w:rsid w:val="006F5779"/>
    <w:rsid w:val="00700B37"/>
    <w:rsid w:val="00720DBC"/>
    <w:rsid w:val="0072220D"/>
    <w:rsid w:val="0072341D"/>
    <w:rsid w:val="00726B5E"/>
    <w:rsid w:val="007304EE"/>
    <w:rsid w:val="00735650"/>
    <w:rsid w:val="0073582B"/>
    <w:rsid w:val="00735FF9"/>
    <w:rsid w:val="00736953"/>
    <w:rsid w:val="00743819"/>
    <w:rsid w:val="00745DAA"/>
    <w:rsid w:val="0075153B"/>
    <w:rsid w:val="007544A5"/>
    <w:rsid w:val="007553D3"/>
    <w:rsid w:val="00764109"/>
    <w:rsid w:val="00766FB7"/>
    <w:rsid w:val="00770437"/>
    <w:rsid w:val="00770873"/>
    <w:rsid w:val="0077640A"/>
    <w:rsid w:val="00777F72"/>
    <w:rsid w:val="0078069A"/>
    <w:rsid w:val="007858AD"/>
    <w:rsid w:val="00796F51"/>
    <w:rsid w:val="007A62A3"/>
    <w:rsid w:val="007A6F65"/>
    <w:rsid w:val="007B3680"/>
    <w:rsid w:val="007C2312"/>
    <w:rsid w:val="007C6A7D"/>
    <w:rsid w:val="007E4D3D"/>
    <w:rsid w:val="0080095C"/>
    <w:rsid w:val="00804B25"/>
    <w:rsid w:val="00804F3D"/>
    <w:rsid w:val="00806BA6"/>
    <w:rsid w:val="00814C9F"/>
    <w:rsid w:val="00823559"/>
    <w:rsid w:val="0082739D"/>
    <w:rsid w:val="00827A7C"/>
    <w:rsid w:val="00830B24"/>
    <w:rsid w:val="00833C41"/>
    <w:rsid w:val="0084114B"/>
    <w:rsid w:val="008436DA"/>
    <w:rsid w:val="00847619"/>
    <w:rsid w:val="00847662"/>
    <w:rsid w:val="00855174"/>
    <w:rsid w:val="008622F7"/>
    <w:rsid w:val="00880FC8"/>
    <w:rsid w:val="008A1DEE"/>
    <w:rsid w:val="008A4746"/>
    <w:rsid w:val="008A626C"/>
    <w:rsid w:val="008A638B"/>
    <w:rsid w:val="008B06EF"/>
    <w:rsid w:val="008B18B5"/>
    <w:rsid w:val="008B2805"/>
    <w:rsid w:val="008C1ACB"/>
    <w:rsid w:val="008C20AC"/>
    <w:rsid w:val="008C43FE"/>
    <w:rsid w:val="008C6D94"/>
    <w:rsid w:val="008C7B53"/>
    <w:rsid w:val="008D1E2F"/>
    <w:rsid w:val="008D3344"/>
    <w:rsid w:val="008D571B"/>
    <w:rsid w:val="008E2730"/>
    <w:rsid w:val="008E38CF"/>
    <w:rsid w:val="008E57E4"/>
    <w:rsid w:val="008E6381"/>
    <w:rsid w:val="008E6A00"/>
    <w:rsid w:val="008F5DE0"/>
    <w:rsid w:val="00914C3E"/>
    <w:rsid w:val="009211D3"/>
    <w:rsid w:val="00922586"/>
    <w:rsid w:val="00927B55"/>
    <w:rsid w:val="009324A9"/>
    <w:rsid w:val="009326B2"/>
    <w:rsid w:val="00934F72"/>
    <w:rsid w:val="009414C5"/>
    <w:rsid w:val="0094293D"/>
    <w:rsid w:val="00942C03"/>
    <w:rsid w:val="009452ED"/>
    <w:rsid w:val="009666F7"/>
    <w:rsid w:val="00971A79"/>
    <w:rsid w:val="00972802"/>
    <w:rsid w:val="009776E3"/>
    <w:rsid w:val="00983674"/>
    <w:rsid w:val="0099176E"/>
    <w:rsid w:val="00992877"/>
    <w:rsid w:val="009A0262"/>
    <w:rsid w:val="009A4AB4"/>
    <w:rsid w:val="009B6B5E"/>
    <w:rsid w:val="009C7580"/>
    <w:rsid w:val="009C7A04"/>
    <w:rsid w:val="009D2ECD"/>
    <w:rsid w:val="009E3DBC"/>
    <w:rsid w:val="009F1F8F"/>
    <w:rsid w:val="009F294B"/>
    <w:rsid w:val="009F7182"/>
    <w:rsid w:val="00A10ADD"/>
    <w:rsid w:val="00A12C44"/>
    <w:rsid w:val="00A1664A"/>
    <w:rsid w:val="00A22D00"/>
    <w:rsid w:val="00A23856"/>
    <w:rsid w:val="00A3219C"/>
    <w:rsid w:val="00A43612"/>
    <w:rsid w:val="00A5284A"/>
    <w:rsid w:val="00A547E6"/>
    <w:rsid w:val="00A5781C"/>
    <w:rsid w:val="00A67A59"/>
    <w:rsid w:val="00A7260E"/>
    <w:rsid w:val="00A7366B"/>
    <w:rsid w:val="00A74732"/>
    <w:rsid w:val="00A76D1E"/>
    <w:rsid w:val="00A81963"/>
    <w:rsid w:val="00A84DD5"/>
    <w:rsid w:val="00A86E03"/>
    <w:rsid w:val="00A90C4A"/>
    <w:rsid w:val="00A9574D"/>
    <w:rsid w:val="00AA4992"/>
    <w:rsid w:val="00AB1D7B"/>
    <w:rsid w:val="00AB525D"/>
    <w:rsid w:val="00AC637E"/>
    <w:rsid w:val="00AC68F3"/>
    <w:rsid w:val="00AC767C"/>
    <w:rsid w:val="00AD507B"/>
    <w:rsid w:val="00AD58F2"/>
    <w:rsid w:val="00AD5A07"/>
    <w:rsid w:val="00AE1547"/>
    <w:rsid w:val="00AE58F4"/>
    <w:rsid w:val="00AE7D37"/>
    <w:rsid w:val="00AF0066"/>
    <w:rsid w:val="00AF3B3E"/>
    <w:rsid w:val="00AF4A5F"/>
    <w:rsid w:val="00B04969"/>
    <w:rsid w:val="00B05FC4"/>
    <w:rsid w:val="00B10E2E"/>
    <w:rsid w:val="00B14F5B"/>
    <w:rsid w:val="00B1711D"/>
    <w:rsid w:val="00B21838"/>
    <w:rsid w:val="00B22AC8"/>
    <w:rsid w:val="00B31B30"/>
    <w:rsid w:val="00B32FF3"/>
    <w:rsid w:val="00B3589A"/>
    <w:rsid w:val="00B46CE5"/>
    <w:rsid w:val="00B47C1F"/>
    <w:rsid w:val="00B600D1"/>
    <w:rsid w:val="00B630B2"/>
    <w:rsid w:val="00B67548"/>
    <w:rsid w:val="00B73F6B"/>
    <w:rsid w:val="00B76D35"/>
    <w:rsid w:val="00B8048F"/>
    <w:rsid w:val="00B80BC5"/>
    <w:rsid w:val="00B83A5C"/>
    <w:rsid w:val="00B916B8"/>
    <w:rsid w:val="00B9363C"/>
    <w:rsid w:val="00B97DF2"/>
    <w:rsid w:val="00BA18C5"/>
    <w:rsid w:val="00BA6340"/>
    <w:rsid w:val="00BA7D4B"/>
    <w:rsid w:val="00BB336E"/>
    <w:rsid w:val="00BB4078"/>
    <w:rsid w:val="00BB792C"/>
    <w:rsid w:val="00BC1EB2"/>
    <w:rsid w:val="00BC39AE"/>
    <w:rsid w:val="00BC3A24"/>
    <w:rsid w:val="00BD0989"/>
    <w:rsid w:val="00BD0C0D"/>
    <w:rsid w:val="00BD4126"/>
    <w:rsid w:val="00BD5F78"/>
    <w:rsid w:val="00BE2DE5"/>
    <w:rsid w:val="00BE42F6"/>
    <w:rsid w:val="00BE45BB"/>
    <w:rsid w:val="00BF031B"/>
    <w:rsid w:val="00BF04C7"/>
    <w:rsid w:val="00BF17A0"/>
    <w:rsid w:val="00BF7BE4"/>
    <w:rsid w:val="00C03C81"/>
    <w:rsid w:val="00C03DA9"/>
    <w:rsid w:val="00C10558"/>
    <w:rsid w:val="00C20CEF"/>
    <w:rsid w:val="00C239FF"/>
    <w:rsid w:val="00C3255C"/>
    <w:rsid w:val="00C32725"/>
    <w:rsid w:val="00C32CA3"/>
    <w:rsid w:val="00C3749B"/>
    <w:rsid w:val="00C41CB5"/>
    <w:rsid w:val="00C42A4D"/>
    <w:rsid w:val="00C501BA"/>
    <w:rsid w:val="00C534EA"/>
    <w:rsid w:val="00C53A7E"/>
    <w:rsid w:val="00C57A83"/>
    <w:rsid w:val="00C63687"/>
    <w:rsid w:val="00C80101"/>
    <w:rsid w:val="00C81F7C"/>
    <w:rsid w:val="00C8299C"/>
    <w:rsid w:val="00C85BF2"/>
    <w:rsid w:val="00C86C8D"/>
    <w:rsid w:val="00C970A9"/>
    <w:rsid w:val="00CA1F2A"/>
    <w:rsid w:val="00CB0E54"/>
    <w:rsid w:val="00CB1145"/>
    <w:rsid w:val="00CC1D9C"/>
    <w:rsid w:val="00CE5908"/>
    <w:rsid w:val="00CF4706"/>
    <w:rsid w:val="00CF577A"/>
    <w:rsid w:val="00D029A3"/>
    <w:rsid w:val="00D02A52"/>
    <w:rsid w:val="00D05CFE"/>
    <w:rsid w:val="00D0651B"/>
    <w:rsid w:val="00D13378"/>
    <w:rsid w:val="00D15B75"/>
    <w:rsid w:val="00D2436D"/>
    <w:rsid w:val="00D25B78"/>
    <w:rsid w:val="00D262C6"/>
    <w:rsid w:val="00D26D5C"/>
    <w:rsid w:val="00D32191"/>
    <w:rsid w:val="00D40E5C"/>
    <w:rsid w:val="00D5290A"/>
    <w:rsid w:val="00D52CB7"/>
    <w:rsid w:val="00D54E12"/>
    <w:rsid w:val="00D55145"/>
    <w:rsid w:val="00D60BAD"/>
    <w:rsid w:val="00D62488"/>
    <w:rsid w:val="00D64566"/>
    <w:rsid w:val="00D648EE"/>
    <w:rsid w:val="00D72927"/>
    <w:rsid w:val="00D76B13"/>
    <w:rsid w:val="00D802B0"/>
    <w:rsid w:val="00D82509"/>
    <w:rsid w:val="00D910CA"/>
    <w:rsid w:val="00DB60FE"/>
    <w:rsid w:val="00DC3291"/>
    <w:rsid w:val="00DC486D"/>
    <w:rsid w:val="00DD0697"/>
    <w:rsid w:val="00DD1CE9"/>
    <w:rsid w:val="00DD2480"/>
    <w:rsid w:val="00DD2967"/>
    <w:rsid w:val="00DD2DAA"/>
    <w:rsid w:val="00DE1EA2"/>
    <w:rsid w:val="00DE3175"/>
    <w:rsid w:val="00DF0E34"/>
    <w:rsid w:val="00DF2557"/>
    <w:rsid w:val="00DF25EC"/>
    <w:rsid w:val="00E0204D"/>
    <w:rsid w:val="00E058DA"/>
    <w:rsid w:val="00E10C48"/>
    <w:rsid w:val="00E113EA"/>
    <w:rsid w:val="00E12155"/>
    <w:rsid w:val="00E1564C"/>
    <w:rsid w:val="00E16F70"/>
    <w:rsid w:val="00E17892"/>
    <w:rsid w:val="00E30061"/>
    <w:rsid w:val="00E3690A"/>
    <w:rsid w:val="00E4067C"/>
    <w:rsid w:val="00E469B3"/>
    <w:rsid w:val="00E60CCB"/>
    <w:rsid w:val="00E616B6"/>
    <w:rsid w:val="00E62370"/>
    <w:rsid w:val="00E7178E"/>
    <w:rsid w:val="00E745EA"/>
    <w:rsid w:val="00E95A9C"/>
    <w:rsid w:val="00EA0C31"/>
    <w:rsid w:val="00EA27E6"/>
    <w:rsid w:val="00EA4469"/>
    <w:rsid w:val="00EC0D5C"/>
    <w:rsid w:val="00EC244B"/>
    <w:rsid w:val="00ED02BF"/>
    <w:rsid w:val="00ED1D58"/>
    <w:rsid w:val="00ED67B5"/>
    <w:rsid w:val="00ED6FB2"/>
    <w:rsid w:val="00EE119F"/>
    <w:rsid w:val="00EE33FF"/>
    <w:rsid w:val="00EF1C7B"/>
    <w:rsid w:val="00EF7293"/>
    <w:rsid w:val="00F016D9"/>
    <w:rsid w:val="00F04888"/>
    <w:rsid w:val="00F075CD"/>
    <w:rsid w:val="00F101F4"/>
    <w:rsid w:val="00F22764"/>
    <w:rsid w:val="00F23A29"/>
    <w:rsid w:val="00F32CEA"/>
    <w:rsid w:val="00F337FD"/>
    <w:rsid w:val="00F34470"/>
    <w:rsid w:val="00F35D6A"/>
    <w:rsid w:val="00F40355"/>
    <w:rsid w:val="00F41A45"/>
    <w:rsid w:val="00F44DCD"/>
    <w:rsid w:val="00F478E9"/>
    <w:rsid w:val="00F56ABD"/>
    <w:rsid w:val="00F5763F"/>
    <w:rsid w:val="00F6112E"/>
    <w:rsid w:val="00F7166E"/>
    <w:rsid w:val="00F724B8"/>
    <w:rsid w:val="00F812DB"/>
    <w:rsid w:val="00F859DB"/>
    <w:rsid w:val="00F935CD"/>
    <w:rsid w:val="00F93A91"/>
    <w:rsid w:val="00F97168"/>
    <w:rsid w:val="00FA1D04"/>
    <w:rsid w:val="00FB053C"/>
    <w:rsid w:val="00FB3BE8"/>
    <w:rsid w:val="00FB6756"/>
    <w:rsid w:val="00FC0991"/>
    <w:rsid w:val="00FC2422"/>
    <w:rsid w:val="00FC61C3"/>
    <w:rsid w:val="00FD23DC"/>
    <w:rsid w:val="00FE15E5"/>
    <w:rsid w:val="00FE2FD0"/>
    <w:rsid w:val="00FE5049"/>
    <w:rsid w:val="00FF33A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9E83491"/>
  <w15:docId w15:val="{69AB0F4B-4FEE-4949-95C9-8156A3F91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semiHidden/>
    <w:unhideWhenUsed/>
    <w:rsid w:val="00D13378"/>
    <w:pPr>
      <w:spacing w:line="240" w:lineRule="auto"/>
    </w:pPr>
    <w:rPr>
      <w:szCs w:val="20"/>
    </w:rPr>
  </w:style>
  <w:style w:type="character" w:customStyle="1" w:styleId="Char3">
    <w:name w:val="메모 텍스트 Char"/>
    <w:basedOn w:val="a0"/>
    <w:link w:val="aa"/>
    <w:uiPriority w:val="99"/>
    <w:semiHidden/>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jcar@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099398B9CB8844AE8FFB6B3BCCF13D" ma:contentTypeVersion="2" ma:contentTypeDescription="Create a new document." ma:contentTypeScope="" ma:versionID="ace99a77db1b9ad8b86b6982a14288e6">
  <xsd:schema xmlns:xsd="http://www.w3.org/2001/XMLSchema" xmlns:xs="http://www.w3.org/2001/XMLSchema" xmlns:p="http://schemas.microsoft.com/office/2006/metadata/properties" xmlns:ns2="3e9f06dd-7093-4149-8a45-5cf1b45704fd" targetNamespace="http://schemas.microsoft.com/office/2006/metadata/properties" ma:root="true" ma:fieldsID="634311d09b6b3fc9e8b3499fe1604b47" ns2:_="">
    <xsd:import namespace="3e9f06dd-7093-4149-8a45-5cf1b45704f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06dd-7093-4149-8a45-5cf1b45704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443681-04D2-4D21-A907-E03C7F6169AD}">
  <ds:schemaRefs>
    <ds:schemaRef ds:uri="http://schemas.microsoft.com/sharepoint/v3/contenttype/forms"/>
  </ds:schemaRefs>
</ds:datastoreItem>
</file>

<file path=customXml/itemProps2.xml><?xml version="1.0" encoding="utf-8"?>
<ds:datastoreItem xmlns:ds="http://schemas.openxmlformats.org/officeDocument/2006/customXml" ds:itemID="{D9F19591-66FF-4078-A8AA-9A1680554CF9}">
  <ds:schemaRefs>
    <ds:schemaRef ds:uri="http://purl.org/dc/dcmitype/"/>
    <ds:schemaRef ds:uri="http://schemas.microsoft.com/office/2006/documentManagement/types"/>
    <ds:schemaRef ds:uri="http://schemas.microsoft.com/office/infopath/2007/PartnerControls"/>
    <ds:schemaRef ds:uri="http://purl.org/dc/terms/"/>
    <ds:schemaRef ds:uri="http://www.w3.org/XML/1998/namespace"/>
    <ds:schemaRef ds:uri="http://purl.org/dc/elements/1.1/"/>
    <ds:schemaRef ds:uri="http://schemas.openxmlformats.org/package/2006/metadata/core-properties"/>
    <ds:schemaRef ds:uri="3e9f06dd-7093-4149-8a45-5cf1b45704fd"/>
    <ds:schemaRef ds:uri="http://schemas.microsoft.com/office/2006/metadata/properties"/>
  </ds:schemaRefs>
</ds:datastoreItem>
</file>

<file path=customXml/itemProps3.xml><?xml version="1.0" encoding="utf-8"?>
<ds:datastoreItem xmlns:ds="http://schemas.openxmlformats.org/officeDocument/2006/customXml" ds:itemID="{49483A94-DD0F-4FED-A064-8D8C4132F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06dd-7093-4149-8a45-5cf1b457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5584A5-460C-444A-9297-FBBF157A3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421</Words>
  <Characters>2310</Characters>
  <Application>Microsoft Office Word</Application>
  <DocSecurity>0</DocSecurity>
  <Lines>59</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So</dc:creator>
  <cp:keywords/>
  <dc:description/>
  <cp:lastModifiedBy>박종현</cp:lastModifiedBy>
  <cp:revision>7</cp:revision>
  <cp:lastPrinted>2019-12-19T00:20:00Z</cp:lastPrinted>
  <dcterms:created xsi:type="dcterms:W3CDTF">2019-12-19T06:57:00Z</dcterms:created>
  <dcterms:modified xsi:type="dcterms:W3CDTF">2019-12-1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99398B9CB8844AE8FFB6B3BCCF13D</vt:lpwstr>
  </property>
</Properties>
</file>